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AF625" w14:textId="12EA53D4" w:rsidR="00677E85" w:rsidRPr="00677E85" w:rsidRDefault="00833D99" w:rsidP="000349BB">
      <w:pPr>
        <w:pStyle w:val="Tekstpodstawowy2"/>
        <w:spacing w:after="0" w:line="240" w:lineRule="auto"/>
        <w:jc w:val="right"/>
        <w:rPr>
          <w:sz w:val="18"/>
          <w:szCs w:val="18"/>
        </w:rPr>
      </w:pPr>
      <w:r w:rsidRPr="00677E85">
        <w:rPr>
          <w:sz w:val="18"/>
          <w:szCs w:val="18"/>
        </w:rPr>
        <w:t xml:space="preserve">Załącznik nr </w:t>
      </w:r>
      <w:r w:rsidR="008829D1" w:rsidRPr="00677E85">
        <w:rPr>
          <w:sz w:val="18"/>
          <w:szCs w:val="18"/>
        </w:rPr>
        <w:t>4</w:t>
      </w:r>
      <w:r w:rsidRPr="00677E85">
        <w:rPr>
          <w:sz w:val="18"/>
          <w:szCs w:val="18"/>
        </w:rPr>
        <w:t xml:space="preserve"> do Zarządzenia nr </w:t>
      </w:r>
      <w:r w:rsidR="00677E85" w:rsidRPr="00677E85">
        <w:rPr>
          <w:sz w:val="18"/>
          <w:szCs w:val="18"/>
        </w:rPr>
        <w:t>2/2023</w:t>
      </w:r>
    </w:p>
    <w:p w14:paraId="41019F9B" w14:textId="77777777" w:rsidR="00677E85" w:rsidRPr="00677E85" w:rsidRDefault="00677E85" w:rsidP="00677E85">
      <w:pPr>
        <w:pStyle w:val="Tekstpodstawowy2"/>
        <w:spacing w:after="0" w:line="240" w:lineRule="auto"/>
        <w:jc w:val="right"/>
        <w:rPr>
          <w:sz w:val="18"/>
          <w:szCs w:val="18"/>
        </w:rPr>
      </w:pPr>
      <w:r w:rsidRPr="00677E85">
        <w:rPr>
          <w:sz w:val="18"/>
          <w:szCs w:val="18"/>
        </w:rPr>
        <w:t xml:space="preserve">Dziekana Wydziału Instalacji Budowlanych, </w:t>
      </w:r>
      <w:r w:rsidRPr="00677E85">
        <w:rPr>
          <w:sz w:val="18"/>
          <w:szCs w:val="18"/>
        </w:rPr>
        <w:br/>
        <w:t>Hydrotechniki i Inżynierii Środowiska</w:t>
      </w:r>
    </w:p>
    <w:p w14:paraId="7654D469" w14:textId="77777777" w:rsidR="00677E85" w:rsidRPr="00A5098B" w:rsidRDefault="00677E85" w:rsidP="00677E85">
      <w:pPr>
        <w:pStyle w:val="Tekstpodstawowy2"/>
        <w:spacing w:after="0" w:line="240" w:lineRule="auto"/>
        <w:jc w:val="right"/>
        <w:rPr>
          <w:sz w:val="18"/>
          <w:szCs w:val="18"/>
        </w:rPr>
      </w:pPr>
      <w:r w:rsidRPr="00677E85">
        <w:rPr>
          <w:sz w:val="18"/>
          <w:szCs w:val="18"/>
        </w:rPr>
        <w:t>z dnia 8 lutego 2023 r.</w:t>
      </w:r>
    </w:p>
    <w:p w14:paraId="0D601F9C" w14:textId="2F65B33C" w:rsidR="00833D99" w:rsidRPr="00A5098B" w:rsidRDefault="00833D99" w:rsidP="00677E85">
      <w:pPr>
        <w:pStyle w:val="Tekstpodstawowy2"/>
        <w:spacing w:after="0" w:line="240" w:lineRule="auto"/>
        <w:jc w:val="right"/>
      </w:pPr>
    </w:p>
    <w:p w14:paraId="3BA963F6" w14:textId="77777777" w:rsidR="00833D99" w:rsidRPr="00A5098B" w:rsidRDefault="00833D99" w:rsidP="00833D99">
      <w:pPr>
        <w:pStyle w:val="Tekstpodstawowy2"/>
        <w:spacing w:after="0" w:line="240" w:lineRule="auto"/>
        <w:jc w:val="center"/>
        <w:rPr>
          <w:b/>
          <w:bCs/>
        </w:rPr>
      </w:pPr>
    </w:p>
    <w:p w14:paraId="6C6CA85C" w14:textId="77777777" w:rsidR="00833D99" w:rsidRPr="00A5098B" w:rsidRDefault="008829D1" w:rsidP="008829D1">
      <w:pPr>
        <w:pStyle w:val="Tekstpodstawowy2"/>
        <w:spacing w:after="0" w:line="264" w:lineRule="auto"/>
        <w:jc w:val="center"/>
        <w:rPr>
          <w:b/>
          <w:bCs/>
        </w:rPr>
      </w:pPr>
      <w:r w:rsidRPr="00A5098B">
        <w:rPr>
          <w:b/>
          <w:bCs/>
        </w:rPr>
        <w:t>Arkusz oceny grantu dziekańskiego</w:t>
      </w:r>
    </w:p>
    <w:p w14:paraId="1F83C304" w14:textId="77777777" w:rsidR="008829D1" w:rsidRPr="00A5098B" w:rsidRDefault="008829D1" w:rsidP="008829D1">
      <w:pPr>
        <w:pStyle w:val="Tekstpodstawowy2"/>
        <w:spacing w:after="0" w:line="264" w:lineRule="auto"/>
        <w:jc w:val="center"/>
        <w:rPr>
          <w:b/>
          <w:bCs/>
        </w:rPr>
      </w:pPr>
      <w:r w:rsidRPr="00A5098B">
        <w:rPr>
          <w:b/>
          <w:bCs/>
        </w:rPr>
        <w:t>wypełniany prze opiniodawcę</w:t>
      </w:r>
    </w:p>
    <w:p w14:paraId="1CDD3205" w14:textId="77777777" w:rsidR="008829D1" w:rsidRPr="00A5098B" w:rsidRDefault="008829D1" w:rsidP="008829D1">
      <w:pPr>
        <w:pStyle w:val="Tekstpodstawowy2"/>
        <w:spacing w:after="0" w:line="264" w:lineRule="auto"/>
      </w:pPr>
    </w:p>
    <w:p w14:paraId="6CD49AD1" w14:textId="77777777" w:rsidR="008829D1" w:rsidRPr="00A5098B" w:rsidRDefault="008829D1" w:rsidP="008829D1">
      <w:pPr>
        <w:pStyle w:val="Tekstpodstawowy2"/>
        <w:spacing w:after="0" w:line="264" w:lineRule="auto"/>
      </w:pPr>
    </w:p>
    <w:p w14:paraId="33443C30" w14:textId="77777777" w:rsidR="008829D1" w:rsidRPr="00A5098B" w:rsidRDefault="008829D1" w:rsidP="008829D1">
      <w:pPr>
        <w:pStyle w:val="Tekstpodstawowy2"/>
        <w:spacing w:after="0" w:line="264" w:lineRule="auto"/>
      </w:pPr>
      <w:r w:rsidRPr="00A5098B">
        <w:rPr>
          <w:b/>
          <w:bCs/>
          <w:spacing w:val="-18"/>
        </w:rPr>
        <w:t>Nazwisko, imię, stopień naukowy opiniodawcy:</w:t>
      </w:r>
      <w:r w:rsidRPr="00A5098B">
        <w:t xml:space="preserve"> ………………………………………………………….</w:t>
      </w:r>
    </w:p>
    <w:p w14:paraId="5BC5C571" w14:textId="290A52AF" w:rsidR="009B47C8" w:rsidRPr="00A5098B" w:rsidRDefault="00677E85" w:rsidP="00744055">
      <w:pPr>
        <w:pStyle w:val="Tekstpodstawowy2"/>
        <w:spacing w:after="0" w:line="264" w:lineRule="auto"/>
        <w:ind w:left="354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32ED9B45" wp14:editId="45A36945">
                <wp:simplePos x="0" y="0"/>
                <wp:positionH relativeFrom="column">
                  <wp:posOffset>2137410</wp:posOffset>
                </wp:positionH>
                <wp:positionV relativeFrom="paragraph">
                  <wp:posOffset>194310</wp:posOffset>
                </wp:positionV>
                <wp:extent cx="4043680" cy="1473200"/>
                <wp:effectExtent l="0" t="0" r="0" b="0"/>
                <wp:wrapSquare wrapText="bothSides"/>
                <wp:docPr id="6" name="Pole tekstow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3680" cy="147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1C1AE94" w14:textId="77777777" w:rsidR="00502483" w:rsidRDefault="00502483" w:rsidP="009B47C8">
                            <w:pPr>
                              <w:spacing w:line="276" w:lineRule="auto"/>
                            </w:pPr>
                            <w:r w:rsidRPr="009B47C8">
                              <w:rPr>
                                <w:b/>
                                <w:bCs/>
                                <w:i/>
                                <w:iCs/>
                              </w:rPr>
                              <w:t>Temat opiniowan</w:t>
                            </w:r>
                            <w:r w:rsidR="00A36004">
                              <w:rPr>
                                <w:b/>
                                <w:bCs/>
                                <w:i/>
                                <w:iCs/>
                              </w:rPr>
                              <w:t>ego grantu</w:t>
                            </w:r>
                            <w:r w:rsidRPr="009B47C8">
                              <w:rPr>
                                <w:b/>
                                <w:bCs/>
                                <w:i/>
                                <w:iCs/>
                              </w:rPr>
                              <w:t>: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r>
                              <w:t>…………………………………...</w:t>
                            </w:r>
                          </w:p>
                          <w:p w14:paraId="0E534A59" w14:textId="77777777" w:rsidR="00502483" w:rsidRPr="009B47C8" w:rsidRDefault="00502483" w:rsidP="009B47C8">
                            <w:pPr>
                              <w:spacing w:line="276" w:lineRule="auto"/>
                            </w:pPr>
                            <w:r>
                              <w:t>………………………………………………………………...</w:t>
                            </w:r>
                          </w:p>
                          <w:p w14:paraId="2C57DEFF" w14:textId="77777777" w:rsidR="00502483" w:rsidRDefault="00502483" w:rsidP="009B47C8">
                            <w:pPr>
                              <w:spacing w:line="276" w:lineRule="auto"/>
                            </w:pPr>
                            <w:r w:rsidRPr="009B47C8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Nazwisko, imię, stopień naukowy kierownika </w:t>
                            </w:r>
                            <w:r w:rsidR="00A36004">
                              <w:rPr>
                                <w:b/>
                                <w:bCs/>
                                <w:i/>
                                <w:iCs/>
                              </w:rPr>
                              <w:t>granty</w:t>
                            </w:r>
                            <w:r w:rsidRPr="009B47C8">
                              <w:rPr>
                                <w:b/>
                                <w:bCs/>
                                <w:i/>
                                <w:iCs/>
                              </w:rPr>
                              <w:t>:</w:t>
                            </w:r>
                            <w:r>
                              <w:t xml:space="preserve"> </w:t>
                            </w:r>
                          </w:p>
                          <w:p w14:paraId="4212ABFC" w14:textId="77777777" w:rsidR="00502483" w:rsidRPr="009B47C8" w:rsidRDefault="00502483" w:rsidP="009B47C8">
                            <w:pPr>
                              <w:spacing w:line="276" w:lineRule="auto"/>
                            </w:pPr>
                            <w:r>
                              <w:t>………………………………………………………………...</w:t>
                            </w:r>
                          </w:p>
                          <w:p w14:paraId="615CCA19" w14:textId="77777777" w:rsidR="00502483" w:rsidRDefault="00502483" w:rsidP="009B47C8">
                            <w:pPr>
                              <w:spacing w:line="276" w:lineRule="auto"/>
                            </w:pPr>
                            <w:r w:rsidRPr="009B47C8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Wydział, Katedra/Zakład: </w:t>
                            </w:r>
                            <w:r w:rsidRPr="009B47C8">
                              <w:t>Wydział Instalacji Budowlanych, Hydrotechniki i Inżynierii Środowiska,</w:t>
                            </w:r>
                            <w:r>
                              <w:t xml:space="preserve"> ……………………...</w:t>
                            </w:r>
                          </w:p>
                          <w:p w14:paraId="3FC1FBF8" w14:textId="77777777" w:rsidR="00502483" w:rsidRPr="009B47C8" w:rsidRDefault="00502483" w:rsidP="009B47C8">
                            <w:pPr>
                              <w:spacing w:line="276" w:lineRule="auto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t>………………………………………………………………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ED9B45" id="_x0000_t202" coordsize="21600,21600" o:spt="202" path="m,l,21600r21600,l21600,xe">
                <v:stroke joinstyle="miter"/>
                <v:path gradientshapeok="t" o:connecttype="rect"/>
              </v:shapetype>
              <v:shape id="Pole tekstowe 6" o:spid="_x0000_s1026" type="#_x0000_t202" style="position:absolute;left:0;text-align:left;margin-left:168.3pt;margin-top:15.3pt;width:318.4pt;height:116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" stroked="f">
                <v:textbox>
                  <w:txbxContent>
                    <w:p w14:paraId="51C1AE94" w14:textId="77777777" w:rsidR="00502483" w:rsidRDefault="00502483" w:rsidP="009B47C8">
                      <w:pPr>
                        <w:spacing w:line="276" w:lineRule="auto"/>
                      </w:pPr>
                      <w:r w:rsidRPr="009B47C8">
                        <w:rPr>
                          <w:b/>
                          <w:bCs/>
                          <w:i/>
                          <w:iCs/>
                        </w:rPr>
                        <w:t>Temat opiniowan</w:t>
                      </w:r>
                      <w:r w:rsidR="00A36004">
                        <w:rPr>
                          <w:b/>
                          <w:bCs/>
                          <w:i/>
                          <w:iCs/>
                        </w:rPr>
                        <w:t>ego grantu</w:t>
                      </w:r>
                      <w:r w:rsidRPr="009B47C8">
                        <w:rPr>
                          <w:b/>
                          <w:bCs/>
                          <w:i/>
                          <w:iCs/>
                        </w:rPr>
                        <w:t>: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r>
                        <w:t>…………………………………...</w:t>
                      </w:r>
                    </w:p>
                    <w:p w14:paraId="0E534A59" w14:textId="77777777" w:rsidR="00502483" w:rsidRPr="009B47C8" w:rsidRDefault="00502483" w:rsidP="009B47C8">
                      <w:pPr>
                        <w:spacing w:line="276" w:lineRule="auto"/>
                      </w:pPr>
                      <w:r>
                        <w:t>………………………………………………………………...</w:t>
                      </w:r>
                    </w:p>
                    <w:p w14:paraId="2C57DEFF" w14:textId="77777777" w:rsidR="00502483" w:rsidRDefault="00502483" w:rsidP="009B47C8">
                      <w:pPr>
                        <w:spacing w:line="276" w:lineRule="auto"/>
                      </w:pPr>
                      <w:r w:rsidRPr="009B47C8">
                        <w:rPr>
                          <w:b/>
                          <w:bCs/>
                          <w:i/>
                          <w:iCs/>
                        </w:rPr>
                        <w:t xml:space="preserve">Nazwisko, imię, stopień naukowy kierownika </w:t>
                      </w:r>
                      <w:r w:rsidR="00A36004">
                        <w:rPr>
                          <w:b/>
                          <w:bCs/>
                          <w:i/>
                          <w:iCs/>
                        </w:rPr>
                        <w:t>granty</w:t>
                      </w:r>
                      <w:r w:rsidRPr="009B47C8">
                        <w:rPr>
                          <w:b/>
                          <w:bCs/>
                          <w:i/>
                          <w:iCs/>
                        </w:rPr>
                        <w:t>:</w:t>
                      </w:r>
                      <w:r>
                        <w:t xml:space="preserve"> </w:t>
                      </w:r>
                    </w:p>
                    <w:p w14:paraId="4212ABFC" w14:textId="77777777" w:rsidR="00502483" w:rsidRPr="009B47C8" w:rsidRDefault="00502483" w:rsidP="009B47C8">
                      <w:pPr>
                        <w:spacing w:line="276" w:lineRule="auto"/>
                      </w:pPr>
                      <w:r>
                        <w:t>………………………………………………………………...</w:t>
                      </w:r>
                    </w:p>
                    <w:p w14:paraId="615CCA19" w14:textId="77777777" w:rsidR="00502483" w:rsidRDefault="00502483" w:rsidP="009B47C8">
                      <w:pPr>
                        <w:spacing w:line="276" w:lineRule="auto"/>
                      </w:pPr>
                      <w:r w:rsidRPr="009B47C8">
                        <w:rPr>
                          <w:b/>
                          <w:bCs/>
                          <w:i/>
                          <w:iCs/>
                        </w:rPr>
                        <w:t xml:space="preserve">Wydział, Katedra/Zakład: </w:t>
                      </w:r>
                      <w:r w:rsidRPr="009B47C8">
                        <w:t>Wydział Instalacji Budowlanych, Hydrotechniki i Inżynierii Środowiska,</w:t>
                      </w:r>
                      <w:r>
                        <w:t xml:space="preserve"> ……………………...</w:t>
                      </w:r>
                    </w:p>
                    <w:p w14:paraId="3FC1FBF8" w14:textId="77777777" w:rsidR="00502483" w:rsidRPr="009B47C8" w:rsidRDefault="00502483" w:rsidP="009B47C8">
                      <w:pPr>
                        <w:spacing w:line="276" w:lineRule="auto"/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t>………………………………………………………………..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0" allowOverlap="1" wp14:anchorId="606A7DC3" wp14:editId="108E4217">
                <wp:simplePos x="0" y="0"/>
                <wp:positionH relativeFrom="column">
                  <wp:posOffset>-5080</wp:posOffset>
                </wp:positionH>
                <wp:positionV relativeFrom="paragraph">
                  <wp:posOffset>276860</wp:posOffset>
                </wp:positionV>
                <wp:extent cx="1940560" cy="1348105"/>
                <wp:effectExtent l="0" t="0" r="0" b="0"/>
                <wp:wrapNone/>
                <wp:docPr id="5" name="Pole tekstow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0560" cy="1348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5096A3" w14:textId="77777777" w:rsidR="00502483" w:rsidRPr="00D87570" w:rsidRDefault="00502483" w:rsidP="009B47C8">
                            <w:pPr>
                              <w:spacing w:before="120"/>
                              <w:jc w:val="center"/>
                              <w:rPr>
                                <w:b/>
                                <w:bCs/>
                                <w:snapToGrid w:val="0"/>
                                <w:sz w:val="22"/>
                                <w:szCs w:val="22"/>
                              </w:rPr>
                            </w:pPr>
                            <w:r w:rsidRPr="00D87570">
                              <w:rPr>
                                <w:iCs/>
                                <w:sz w:val="22"/>
                                <w:szCs w:val="22"/>
                              </w:rPr>
                              <w:t>Opiniodawca proszony jest o odpowiedzi na podane pytania, stawiając znak</w:t>
                            </w:r>
                            <w:r w:rsidRPr="00D87570">
                              <w:rPr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D87570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+ </w:t>
                            </w:r>
                            <w:r w:rsidRPr="00D87570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  <w:t xml:space="preserve">lub </w:t>
                            </w:r>
                            <w:r w:rsidRPr="00D87570">
                              <w:rPr>
                                <w:rFonts w:ascii="Symbol" w:hAnsi="Symbol"/>
                                <w:b/>
                                <w:bCs/>
                                <w:sz w:val="22"/>
                                <w:szCs w:val="22"/>
                              </w:rPr>
                              <w:t></w:t>
                            </w:r>
                            <w:r w:rsidRPr="00D87570">
                              <w:rPr>
                                <w:b/>
                                <w:bCs/>
                                <w:snapToGrid w:val="0"/>
                                <w:sz w:val="22"/>
                                <w:szCs w:val="22"/>
                              </w:rPr>
                              <w:t xml:space="preserve"> w odpowiedniej kratce.</w:t>
                            </w:r>
                          </w:p>
                          <w:p w14:paraId="2FAFE50D" w14:textId="77777777" w:rsidR="00502483" w:rsidRPr="00D87570" w:rsidRDefault="00502483" w:rsidP="008829D1">
                            <w:pPr>
                              <w:jc w:val="center"/>
                              <w:rPr>
                                <w:b/>
                                <w:bCs/>
                                <w:snapToGrid w:val="0"/>
                                <w:sz w:val="22"/>
                                <w:szCs w:val="22"/>
                              </w:rPr>
                            </w:pPr>
                          </w:p>
                          <w:p w14:paraId="09F2E4B0" w14:textId="77777777" w:rsidR="00502483" w:rsidRPr="00D87570" w:rsidRDefault="00502483" w:rsidP="00D87570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D87570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Wszystkie 32 kratki</w:t>
                            </w:r>
                            <w:r w:rsidRPr="00D87570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  <w:t>należy wypełnić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6A7DC3" id="Pole tekstowe 5" o:spid="_x0000_s1027" type="#_x0000_t202" style="position:absolute;left:0;text-align:left;margin-left:-.4pt;margin-top:21.8pt;width:152.8pt;height:106.1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" o:allowincell="f" stroked="f">
                <v:textbox>
                  <w:txbxContent>
                    <w:p w14:paraId="755096A3" w14:textId="77777777" w:rsidR="00502483" w:rsidRPr="00D87570" w:rsidRDefault="00502483" w:rsidP="009B47C8">
                      <w:pPr>
                        <w:spacing w:before="120"/>
                        <w:jc w:val="center"/>
                        <w:rPr>
                          <w:b/>
                          <w:bCs/>
                          <w:snapToGrid w:val="0"/>
                          <w:sz w:val="22"/>
                          <w:szCs w:val="22"/>
                        </w:rPr>
                      </w:pPr>
                      <w:r w:rsidRPr="00D87570">
                        <w:rPr>
                          <w:iCs/>
                          <w:sz w:val="22"/>
                          <w:szCs w:val="22"/>
                        </w:rPr>
                        <w:t>Opiniodawca proszony jest o odpowiedzi na podane pytania, stawiając znak</w:t>
                      </w:r>
                      <w:r w:rsidRPr="00D87570">
                        <w:rPr>
                          <w:i/>
                          <w:iCs/>
                          <w:sz w:val="22"/>
                          <w:szCs w:val="22"/>
                        </w:rPr>
                        <w:t xml:space="preserve"> </w:t>
                      </w:r>
                      <w:r w:rsidRPr="00D87570">
                        <w:rPr>
                          <w:b/>
                          <w:bCs/>
                          <w:sz w:val="22"/>
                          <w:szCs w:val="22"/>
                        </w:rPr>
                        <w:t xml:space="preserve">+ </w:t>
                      </w:r>
                      <w:r w:rsidRPr="00D87570">
                        <w:rPr>
                          <w:b/>
                          <w:bCs/>
                          <w:sz w:val="22"/>
                          <w:szCs w:val="22"/>
                        </w:rPr>
                        <w:br/>
                        <w:t xml:space="preserve">lub </w:t>
                      </w:r>
                      <w:r w:rsidRPr="00D87570">
                        <w:rPr>
                          <w:rFonts w:ascii="Symbol" w:hAnsi="Symbol"/>
                          <w:b/>
                          <w:bCs/>
                          <w:sz w:val="22"/>
                          <w:szCs w:val="22"/>
                        </w:rPr>
                        <w:t></w:t>
                      </w:r>
                      <w:r w:rsidRPr="00D87570">
                        <w:rPr>
                          <w:b/>
                          <w:bCs/>
                          <w:snapToGrid w:val="0"/>
                          <w:sz w:val="22"/>
                          <w:szCs w:val="22"/>
                        </w:rPr>
                        <w:t xml:space="preserve"> w odpowiedniej kratce.</w:t>
                      </w:r>
                    </w:p>
                    <w:p w14:paraId="2FAFE50D" w14:textId="77777777" w:rsidR="00502483" w:rsidRPr="00D87570" w:rsidRDefault="00502483" w:rsidP="008829D1">
                      <w:pPr>
                        <w:jc w:val="center"/>
                        <w:rPr>
                          <w:b/>
                          <w:bCs/>
                          <w:snapToGrid w:val="0"/>
                          <w:sz w:val="22"/>
                          <w:szCs w:val="22"/>
                        </w:rPr>
                      </w:pPr>
                    </w:p>
                    <w:p w14:paraId="09F2E4B0" w14:textId="77777777" w:rsidR="00502483" w:rsidRPr="00D87570" w:rsidRDefault="00502483" w:rsidP="00D87570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D87570">
                        <w:rPr>
                          <w:b/>
                          <w:bCs/>
                          <w:sz w:val="22"/>
                          <w:szCs w:val="22"/>
                        </w:rPr>
                        <w:t>Wszystkie 32 kratki</w:t>
                      </w:r>
                      <w:r w:rsidRPr="00D87570">
                        <w:rPr>
                          <w:b/>
                          <w:bCs/>
                          <w:sz w:val="22"/>
                          <w:szCs w:val="22"/>
                        </w:rPr>
                        <w:br/>
                        <w:t>należy wypełnić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0" allowOverlap="1" wp14:anchorId="70679EA1" wp14:editId="282EA109">
                <wp:simplePos x="0" y="0"/>
                <wp:positionH relativeFrom="column">
                  <wp:posOffset>-43815</wp:posOffset>
                </wp:positionH>
                <wp:positionV relativeFrom="paragraph">
                  <wp:posOffset>208915</wp:posOffset>
                </wp:positionV>
                <wp:extent cx="2011680" cy="1485900"/>
                <wp:effectExtent l="0" t="0" r="7620" b="0"/>
                <wp:wrapSquare wrapText="bothSides"/>
                <wp:docPr id="4" name="Prostokąt: zaokrąglone rogi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1680" cy="1485900"/>
                        </a:xfrm>
                        <a:prstGeom prst="roundRect">
                          <a:avLst>
                            <a:gd name="adj" fmla="val 976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268F61A" id="Prostokąt: zaokrąglone rogi 4" o:spid="_x0000_s1026" style="position:absolute;margin-left:-3.45pt;margin-top:16.45pt;width:158.4pt;height:117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640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" o:allowincell="f">
                <w10:wrap type="square"/>
              </v:roundrect>
            </w:pict>
          </mc:Fallback>
        </mc:AlternateContent>
      </w:r>
    </w:p>
    <w:p w14:paraId="4D346F3E" w14:textId="77777777" w:rsidR="009B47C8" w:rsidRPr="00A5098B" w:rsidRDefault="009B47C8" w:rsidP="00744055">
      <w:pPr>
        <w:pStyle w:val="Tekstpodstawowy2"/>
        <w:spacing w:after="0" w:line="264" w:lineRule="auto"/>
        <w:ind w:left="3544"/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2"/>
        <w:gridCol w:w="2706"/>
        <w:gridCol w:w="4161"/>
        <w:gridCol w:w="1105"/>
        <w:gridCol w:w="1049"/>
      </w:tblGrid>
      <w:tr w:rsidR="00B30C95" w:rsidRPr="00A5098B" w14:paraId="3C33ED33" w14:textId="77777777" w:rsidTr="00997C44">
        <w:tc>
          <w:tcPr>
            <w:tcW w:w="574" w:type="dxa"/>
            <w:vMerge w:val="restart"/>
            <w:shd w:val="clear" w:color="auto" w:fill="auto"/>
            <w:vAlign w:val="center"/>
          </w:tcPr>
          <w:p w14:paraId="6F9C8CA4" w14:textId="77777777" w:rsidR="009B47C8" w:rsidRPr="00A5098B" w:rsidRDefault="009B47C8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Nr</w:t>
            </w:r>
          </w:p>
          <w:p w14:paraId="63CC57BA" w14:textId="77777777" w:rsidR="009B47C8" w:rsidRPr="00A5098B" w:rsidRDefault="009B47C8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pyt.</w:t>
            </w:r>
          </w:p>
        </w:tc>
        <w:tc>
          <w:tcPr>
            <w:tcW w:w="7127" w:type="dxa"/>
            <w:gridSpan w:val="2"/>
            <w:vMerge w:val="restart"/>
            <w:shd w:val="clear" w:color="auto" w:fill="auto"/>
            <w:vAlign w:val="center"/>
          </w:tcPr>
          <w:p w14:paraId="314E66FE" w14:textId="77777777" w:rsidR="009B47C8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Treść pytania</w:t>
            </w:r>
          </w:p>
        </w:tc>
        <w:tc>
          <w:tcPr>
            <w:tcW w:w="2154" w:type="dxa"/>
            <w:gridSpan w:val="2"/>
            <w:shd w:val="clear" w:color="auto" w:fill="auto"/>
            <w:vAlign w:val="center"/>
          </w:tcPr>
          <w:p w14:paraId="27D1F1BF" w14:textId="77777777" w:rsidR="009B47C8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Tak</w:t>
            </w:r>
          </w:p>
        </w:tc>
      </w:tr>
      <w:tr w:rsidR="00B30C95" w:rsidRPr="00A5098B" w14:paraId="4E1905F3" w14:textId="77777777" w:rsidTr="00997C44">
        <w:tc>
          <w:tcPr>
            <w:tcW w:w="574" w:type="dxa"/>
            <w:vMerge/>
            <w:shd w:val="clear" w:color="auto" w:fill="auto"/>
            <w:vAlign w:val="center"/>
          </w:tcPr>
          <w:p w14:paraId="2F1F9BF0" w14:textId="77777777" w:rsidR="009B47C8" w:rsidRPr="00A5098B" w:rsidRDefault="009B47C8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127" w:type="dxa"/>
            <w:gridSpan w:val="2"/>
            <w:vMerge/>
            <w:shd w:val="clear" w:color="auto" w:fill="auto"/>
            <w:vAlign w:val="center"/>
          </w:tcPr>
          <w:p w14:paraId="6AAE1AEE" w14:textId="77777777" w:rsidR="009B47C8" w:rsidRPr="00A5098B" w:rsidRDefault="009B47C8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05" w:type="dxa"/>
            <w:shd w:val="clear" w:color="auto" w:fill="auto"/>
            <w:vAlign w:val="center"/>
          </w:tcPr>
          <w:p w14:paraId="344C0703" w14:textId="77777777" w:rsidR="009B47C8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całkowicie</w:t>
            </w:r>
          </w:p>
        </w:tc>
        <w:tc>
          <w:tcPr>
            <w:tcW w:w="1049" w:type="dxa"/>
            <w:shd w:val="clear" w:color="auto" w:fill="auto"/>
            <w:vAlign w:val="center"/>
          </w:tcPr>
          <w:p w14:paraId="63B5BCCE" w14:textId="77777777" w:rsidR="009B47C8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częściowo</w:t>
            </w:r>
          </w:p>
        </w:tc>
      </w:tr>
      <w:tr w:rsidR="00B30C95" w:rsidRPr="00A5098B" w14:paraId="7354C692" w14:textId="77777777" w:rsidTr="00997C44">
        <w:tc>
          <w:tcPr>
            <w:tcW w:w="574" w:type="dxa"/>
            <w:shd w:val="clear" w:color="auto" w:fill="auto"/>
            <w:vAlign w:val="center"/>
          </w:tcPr>
          <w:p w14:paraId="31061052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7127" w:type="dxa"/>
            <w:gridSpan w:val="2"/>
            <w:shd w:val="clear" w:color="auto" w:fill="auto"/>
            <w:vAlign w:val="center"/>
          </w:tcPr>
          <w:p w14:paraId="50ACF9D9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Czy zakres przeprowadzonych badań jest zgodny z harmonogramem</w:t>
            </w:r>
          </w:p>
        </w:tc>
        <w:tc>
          <w:tcPr>
            <w:tcW w:w="1105" w:type="dxa"/>
            <w:shd w:val="clear" w:color="auto" w:fill="auto"/>
          </w:tcPr>
          <w:p w14:paraId="16F9CE6E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08710836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30C95" w:rsidRPr="00A5098B" w14:paraId="37100D4F" w14:textId="77777777" w:rsidTr="00997C44">
        <w:tc>
          <w:tcPr>
            <w:tcW w:w="574" w:type="dxa"/>
            <w:shd w:val="clear" w:color="auto" w:fill="auto"/>
            <w:vAlign w:val="center"/>
          </w:tcPr>
          <w:p w14:paraId="1652CFC5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7127" w:type="dxa"/>
            <w:gridSpan w:val="2"/>
            <w:shd w:val="clear" w:color="auto" w:fill="auto"/>
            <w:vAlign w:val="center"/>
          </w:tcPr>
          <w:p w14:paraId="01F96E72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Czy otrzymane wyniki są oryginalnym osiągnięciem wykonawców</w:t>
            </w:r>
          </w:p>
        </w:tc>
        <w:tc>
          <w:tcPr>
            <w:tcW w:w="1105" w:type="dxa"/>
            <w:shd w:val="clear" w:color="auto" w:fill="auto"/>
          </w:tcPr>
          <w:p w14:paraId="590EAF87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2370BD04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30C95" w:rsidRPr="00A5098B" w14:paraId="756FECE1" w14:textId="77777777" w:rsidTr="00997C44">
        <w:tc>
          <w:tcPr>
            <w:tcW w:w="574" w:type="dxa"/>
            <w:vMerge w:val="restart"/>
            <w:shd w:val="clear" w:color="auto" w:fill="auto"/>
            <w:vAlign w:val="center"/>
          </w:tcPr>
          <w:p w14:paraId="7DDB54C8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2793" w:type="dxa"/>
            <w:vMerge w:val="restart"/>
            <w:shd w:val="clear" w:color="auto" w:fill="auto"/>
            <w:vAlign w:val="center"/>
          </w:tcPr>
          <w:p w14:paraId="625068A0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Czy otrzymane wyniki dotyczą głównie:</w:t>
            </w:r>
          </w:p>
        </w:tc>
        <w:tc>
          <w:tcPr>
            <w:tcW w:w="4334" w:type="dxa"/>
            <w:shd w:val="clear" w:color="auto" w:fill="auto"/>
            <w:vAlign w:val="center"/>
          </w:tcPr>
          <w:p w14:paraId="41CAB896" w14:textId="77777777" w:rsidR="000B1984" w:rsidRPr="00A5098B" w:rsidRDefault="000B1984" w:rsidP="00D87570">
            <w:pPr>
              <w:pStyle w:val="Tekstpodstawowy2"/>
              <w:numPr>
                <w:ilvl w:val="0"/>
                <w:numId w:val="21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badań zjawisk, procesów,</w:t>
            </w:r>
          </w:p>
        </w:tc>
        <w:tc>
          <w:tcPr>
            <w:tcW w:w="1105" w:type="dxa"/>
            <w:shd w:val="clear" w:color="auto" w:fill="auto"/>
          </w:tcPr>
          <w:p w14:paraId="19183301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50695F0A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30C95" w:rsidRPr="00A5098B" w14:paraId="4F201942" w14:textId="77777777" w:rsidTr="00997C44">
        <w:tc>
          <w:tcPr>
            <w:tcW w:w="574" w:type="dxa"/>
            <w:vMerge/>
            <w:shd w:val="clear" w:color="auto" w:fill="auto"/>
            <w:vAlign w:val="center"/>
          </w:tcPr>
          <w:p w14:paraId="61DF634E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51F19302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3BA18E3E" w14:textId="77777777" w:rsidR="000B1984" w:rsidRPr="00A5098B" w:rsidRDefault="000B1984" w:rsidP="00D87570">
            <w:pPr>
              <w:pStyle w:val="Tekstpodstawowy2"/>
              <w:numPr>
                <w:ilvl w:val="0"/>
                <w:numId w:val="21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udoskonalenia metod badawczych,</w:t>
            </w:r>
          </w:p>
        </w:tc>
        <w:tc>
          <w:tcPr>
            <w:tcW w:w="1105" w:type="dxa"/>
            <w:shd w:val="clear" w:color="auto" w:fill="auto"/>
          </w:tcPr>
          <w:p w14:paraId="3FDAA42F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41D979BD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30C95" w:rsidRPr="00A5098B" w14:paraId="05C3BCC2" w14:textId="77777777" w:rsidTr="00997C44">
        <w:tc>
          <w:tcPr>
            <w:tcW w:w="574" w:type="dxa"/>
            <w:vMerge/>
            <w:shd w:val="clear" w:color="auto" w:fill="auto"/>
            <w:vAlign w:val="center"/>
          </w:tcPr>
          <w:p w14:paraId="1D75CB66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4B08DA67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2DAF6CCC" w14:textId="77777777" w:rsidR="000B1984" w:rsidRPr="00A5098B" w:rsidRDefault="000B1984" w:rsidP="00D87570">
            <w:pPr>
              <w:pStyle w:val="Tekstpodstawowy2"/>
              <w:numPr>
                <w:ilvl w:val="0"/>
                <w:numId w:val="21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budowy, modernizacji aparatury badawczej</w:t>
            </w:r>
            <w:r w:rsidR="00B30C95" w:rsidRPr="00A5098B">
              <w:rPr>
                <w:sz w:val="20"/>
                <w:szCs w:val="20"/>
              </w:rPr>
              <w:t>,</w:t>
            </w:r>
          </w:p>
        </w:tc>
        <w:tc>
          <w:tcPr>
            <w:tcW w:w="1105" w:type="dxa"/>
            <w:shd w:val="clear" w:color="auto" w:fill="auto"/>
          </w:tcPr>
          <w:p w14:paraId="3DED9D9C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5FC438CB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30C95" w:rsidRPr="00A5098B" w14:paraId="149D8C27" w14:textId="77777777" w:rsidTr="00997C44">
        <w:tc>
          <w:tcPr>
            <w:tcW w:w="574" w:type="dxa"/>
            <w:vMerge/>
            <w:shd w:val="clear" w:color="auto" w:fill="auto"/>
            <w:vAlign w:val="center"/>
          </w:tcPr>
          <w:p w14:paraId="412D1F5D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7B191829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0CC0D3E2" w14:textId="77777777" w:rsidR="000B1984" w:rsidRPr="00A5098B" w:rsidRDefault="00B30C95" w:rsidP="00D87570">
            <w:pPr>
              <w:pStyle w:val="Tekstpodstawowy2"/>
              <w:numPr>
                <w:ilvl w:val="0"/>
                <w:numId w:val="21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rozwoju specjalności naukowych.</w:t>
            </w:r>
          </w:p>
        </w:tc>
        <w:tc>
          <w:tcPr>
            <w:tcW w:w="1105" w:type="dxa"/>
            <w:shd w:val="clear" w:color="auto" w:fill="auto"/>
          </w:tcPr>
          <w:p w14:paraId="5C8D49A9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334FB9F4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30C95" w:rsidRPr="00A5098B" w14:paraId="1815339D" w14:textId="77777777" w:rsidTr="00997C44">
        <w:tc>
          <w:tcPr>
            <w:tcW w:w="574" w:type="dxa"/>
            <w:vMerge w:val="restart"/>
            <w:shd w:val="clear" w:color="auto" w:fill="auto"/>
            <w:vAlign w:val="center"/>
          </w:tcPr>
          <w:p w14:paraId="7B1664B8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4.</w:t>
            </w:r>
          </w:p>
        </w:tc>
        <w:tc>
          <w:tcPr>
            <w:tcW w:w="2793" w:type="dxa"/>
            <w:vMerge w:val="restart"/>
            <w:shd w:val="clear" w:color="auto" w:fill="auto"/>
            <w:vAlign w:val="center"/>
          </w:tcPr>
          <w:p w14:paraId="2522DBA9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Czy otrzymane wyniki nadają się do publikacji w czasopismach naukowych lub materiałach konferencyjnych:</w:t>
            </w:r>
          </w:p>
        </w:tc>
        <w:tc>
          <w:tcPr>
            <w:tcW w:w="4334" w:type="dxa"/>
            <w:shd w:val="clear" w:color="auto" w:fill="auto"/>
            <w:vAlign w:val="center"/>
          </w:tcPr>
          <w:p w14:paraId="45519CC4" w14:textId="77777777" w:rsidR="00B30C95" w:rsidRPr="00A5098B" w:rsidRDefault="00B30C95" w:rsidP="00D87570">
            <w:pPr>
              <w:pStyle w:val="Tekstpodstawowy2"/>
              <w:numPr>
                <w:ilvl w:val="0"/>
                <w:numId w:val="23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w recenzowanych publikacjach o zasięgu międzynarodowym (jęz. angielski),</w:t>
            </w:r>
          </w:p>
        </w:tc>
        <w:tc>
          <w:tcPr>
            <w:tcW w:w="1105" w:type="dxa"/>
            <w:shd w:val="clear" w:color="auto" w:fill="auto"/>
          </w:tcPr>
          <w:p w14:paraId="66F7D1C9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4C37E9E7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30C95" w:rsidRPr="00A5098B" w14:paraId="7CD93B32" w14:textId="77777777" w:rsidTr="00997C44">
        <w:tc>
          <w:tcPr>
            <w:tcW w:w="574" w:type="dxa"/>
            <w:vMerge/>
            <w:shd w:val="clear" w:color="auto" w:fill="auto"/>
            <w:vAlign w:val="center"/>
          </w:tcPr>
          <w:p w14:paraId="0069C8B5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754583D8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06DFE93D" w14:textId="77777777" w:rsidR="000B1984" w:rsidRPr="00A5098B" w:rsidRDefault="00B30C95" w:rsidP="00D87570">
            <w:pPr>
              <w:pStyle w:val="Tekstpodstawowy2"/>
              <w:numPr>
                <w:ilvl w:val="0"/>
                <w:numId w:val="23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w recenzowanych publikacjach o zasięgu polskim (jęz. polski).</w:t>
            </w:r>
          </w:p>
        </w:tc>
        <w:tc>
          <w:tcPr>
            <w:tcW w:w="1105" w:type="dxa"/>
            <w:shd w:val="clear" w:color="auto" w:fill="auto"/>
          </w:tcPr>
          <w:p w14:paraId="57037D16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3BE28A1C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30C95" w:rsidRPr="00A5098B" w14:paraId="497FC076" w14:textId="77777777" w:rsidTr="00997C44">
        <w:tc>
          <w:tcPr>
            <w:tcW w:w="574" w:type="dxa"/>
            <w:vMerge w:val="restart"/>
            <w:shd w:val="clear" w:color="auto" w:fill="auto"/>
            <w:vAlign w:val="center"/>
          </w:tcPr>
          <w:p w14:paraId="34C0E400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5.</w:t>
            </w:r>
          </w:p>
        </w:tc>
        <w:tc>
          <w:tcPr>
            <w:tcW w:w="2793" w:type="dxa"/>
            <w:vMerge w:val="restart"/>
            <w:shd w:val="clear" w:color="auto" w:fill="auto"/>
            <w:vAlign w:val="center"/>
          </w:tcPr>
          <w:p w14:paraId="66F7B122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Czy wyniki stanowią osiągnięcia, które mogą być podstawą do:</w:t>
            </w:r>
          </w:p>
        </w:tc>
        <w:tc>
          <w:tcPr>
            <w:tcW w:w="4334" w:type="dxa"/>
            <w:shd w:val="clear" w:color="auto" w:fill="auto"/>
            <w:vAlign w:val="center"/>
          </w:tcPr>
          <w:p w14:paraId="47535D16" w14:textId="77777777" w:rsidR="00B30C95" w:rsidRPr="00A5098B" w:rsidRDefault="00B30C95" w:rsidP="00D87570">
            <w:pPr>
              <w:pStyle w:val="Tekstpodstawowy2"/>
              <w:numPr>
                <w:ilvl w:val="0"/>
                <w:numId w:val="25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patentowania,</w:t>
            </w:r>
          </w:p>
        </w:tc>
        <w:tc>
          <w:tcPr>
            <w:tcW w:w="1105" w:type="dxa"/>
            <w:shd w:val="clear" w:color="auto" w:fill="auto"/>
          </w:tcPr>
          <w:p w14:paraId="6426F8DF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462661B9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30C95" w:rsidRPr="00A5098B" w14:paraId="57BAD929" w14:textId="77777777" w:rsidTr="00997C44">
        <w:tc>
          <w:tcPr>
            <w:tcW w:w="574" w:type="dxa"/>
            <w:vMerge/>
            <w:shd w:val="clear" w:color="auto" w:fill="auto"/>
            <w:vAlign w:val="center"/>
          </w:tcPr>
          <w:p w14:paraId="450748EE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4385B90A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7C1881A8" w14:textId="77777777" w:rsidR="000B1984" w:rsidRPr="00A5098B" w:rsidRDefault="00B30C95" w:rsidP="00D87570">
            <w:pPr>
              <w:pStyle w:val="Tekstpodstawowy2"/>
              <w:numPr>
                <w:ilvl w:val="0"/>
                <w:numId w:val="25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wdrożenia,</w:t>
            </w:r>
          </w:p>
        </w:tc>
        <w:tc>
          <w:tcPr>
            <w:tcW w:w="1105" w:type="dxa"/>
            <w:shd w:val="clear" w:color="auto" w:fill="auto"/>
          </w:tcPr>
          <w:p w14:paraId="5332FFBE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668A03A6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30C95" w:rsidRPr="00A5098B" w14:paraId="0B2E1F27" w14:textId="77777777" w:rsidTr="00997C44">
        <w:tc>
          <w:tcPr>
            <w:tcW w:w="574" w:type="dxa"/>
            <w:vMerge/>
            <w:shd w:val="clear" w:color="auto" w:fill="auto"/>
            <w:vAlign w:val="center"/>
          </w:tcPr>
          <w:p w14:paraId="3629DC47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7EF45639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7E9CBF04" w14:textId="77777777" w:rsidR="000B1984" w:rsidRPr="00A5098B" w:rsidRDefault="00B30C95" w:rsidP="00D87570">
            <w:pPr>
              <w:pStyle w:val="Tekstpodstawowy2"/>
              <w:numPr>
                <w:ilvl w:val="0"/>
                <w:numId w:val="25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 xml:space="preserve">nawiązania współpracy z innymi </w:t>
            </w:r>
            <w:proofErr w:type="spellStart"/>
            <w:r w:rsidRPr="00A5098B">
              <w:rPr>
                <w:sz w:val="20"/>
                <w:szCs w:val="20"/>
              </w:rPr>
              <w:t>zesp</w:t>
            </w:r>
            <w:proofErr w:type="spellEnd"/>
            <w:r w:rsidRPr="00A5098B">
              <w:rPr>
                <w:sz w:val="20"/>
                <w:szCs w:val="20"/>
              </w:rPr>
              <w:t>. z PW,</w:t>
            </w:r>
          </w:p>
        </w:tc>
        <w:tc>
          <w:tcPr>
            <w:tcW w:w="1105" w:type="dxa"/>
            <w:shd w:val="clear" w:color="auto" w:fill="auto"/>
          </w:tcPr>
          <w:p w14:paraId="5E58F576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15CD9732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30C95" w:rsidRPr="00A5098B" w14:paraId="2FD0EA7D" w14:textId="77777777" w:rsidTr="00997C44">
        <w:tc>
          <w:tcPr>
            <w:tcW w:w="574" w:type="dxa"/>
            <w:vMerge/>
            <w:shd w:val="clear" w:color="auto" w:fill="auto"/>
            <w:vAlign w:val="center"/>
          </w:tcPr>
          <w:p w14:paraId="036DC14F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249DB8A3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51C0FCE3" w14:textId="77777777" w:rsidR="000B1984" w:rsidRPr="00A5098B" w:rsidRDefault="00B30C95" w:rsidP="00D87570">
            <w:pPr>
              <w:pStyle w:val="Tekstpodstawowy2"/>
              <w:numPr>
                <w:ilvl w:val="0"/>
                <w:numId w:val="25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wystąpienia o grant krajowy lub europejski.</w:t>
            </w:r>
          </w:p>
        </w:tc>
        <w:tc>
          <w:tcPr>
            <w:tcW w:w="1105" w:type="dxa"/>
            <w:shd w:val="clear" w:color="auto" w:fill="auto"/>
          </w:tcPr>
          <w:p w14:paraId="73B268BA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1E68A6BA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30C95" w:rsidRPr="00A5098B" w14:paraId="228AE245" w14:textId="77777777" w:rsidTr="00997C44">
        <w:tc>
          <w:tcPr>
            <w:tcW w:w="574" w:type="dxa"/>
            <w:vMerge w:val="restart"/>
            <w:shd w:val="clear" w:color="auto" w:fill="auto"/>
            <w:vAlign w:val="center"/>
          </w:tcPr>
          <w:p w14:paraId="7CC08ABC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6.</w:t>
            </w:r>
          </w:p>
        </w:tc>
        <w:tc>
          <w:tcPr>
            <w:tcW w:w="2793" w:type="dxa"/>
            <w:vMerge w:val="restart"/>
            <w:shd w:val="clear" w:color="auto" w:fill="auto"/>
            <w:vAlign w:val="center"/>
          </w:tcPr>
          <w:p w14:paraId="01973986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Czy otrzymane wyniki były prezentowane na konferencjach:</w:t>
            </w:r>
          </w:p>
        </w:tc>
        <w:tc>
          <w:tcPr>
            <w:tcW w:w="4334" w:type="dxa"/>
            <w:shd w:val="clear" w:color="auto" w:fill="auto"/>
            <w:vAlign w:val="center"/>
          </w:tcPr>
          <w:p w14:paraId="21867A76" w14:textId="77777777" w:rsidR="000B1984" w:rsidRPr="00A5098B" w:rsidRDefault="00B30C95" w:rsidP="00D87570">
            <w:pPr>
              <w:pStyle w:val="Tekstpodstawowy2"/>
              <w:numPr>
                <w:ilvl w:val="0"/>
                <w:numId w:val="28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międzynarodowych (jęz. angielski lub inny),</w:t>
            </w:r>
          </w:p>
        </w:tc>
        <w:tc>
          <w:tcPr>
            <w:tcW w:w="1105" w:type="dxa"/>
            <w:shd w:val="clear" w:color="auto" w:fill="auto"/>
          </w:tcPr>
          <w:p w14:paraId="3F14BDDC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19C480B8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30C95" w:rsidRPr="00A5098B" w14:paraId="0258FFF2" w14:textId="77777777" w:rsidTr="00997C44">
        <w:tc>
          <w:tcPr>
            <w:tcW w:w="574" w:type="dxa"/>
            <w:vMerge/>
            <w:shd w:val="clear" w:color="auto" w:fill="auto"/>
            <w:vAlign w:val="center"/>
          </w:tcPr>
          <w:p w14:paraId="45173939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93" w:type="dxa"/>
            <w:vMerge/>
            <w:shd w:val="clear" w:color="auto" w:fill="auto"/>
            <w:vAlign w:val="center"/>
          </w:tcPr>
          <w:p w14:paraId="26FB167A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4334" w:type="dxa"/>
            <w:shd w:val="clear" w:color="auto" w:fill="auto"/>
            <w:vAlign w:val="center"/>
          </w:tcPr>
          <w:p w14:paraId="099A06D6" w14:textId="77777777" w:rsidR="000B1984" w:rsidRPr="00A5098B" w:rsidRDefault="00B30C95" w:rsidP="00D87570">
            <w:pPr>
              <w:pStyle w:val="Tekstpodstawowy2"/>
              <w:numPr>
                <w:ilvl w:val="0"/>
                <w:numId w:val="28"/>
              </w:numPr>
              <w:spacing w:before="100" w:after="100" w:line="240" w:lineRule="auto"/>
              <w:ind w:left="191" w:hanging="283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krajowych (jęz. polski).</w:t>
            </w:r>
          </w:p>
        </w:tc>
        <w:tc>
          <w:tcPr>
            <w:tcW w:w="1105" w:type="dxa"/>
            <w:shd w:val="clear" w:color="auto" w:fill="auto"/>
          </w:tcPr>
          <w:p w14:paraId="75050247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5C354305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30C95" w:rsidRPr="00A5098B" w14:paraId="048C6DE3" w14:textId="77777777" w:rsidTr="00997C44">
        <w:tc>
          <w:tcPr>
            <w:tcW w:w="574" w:type="dxa"/>
            <w:shd w:val="clear" w:color="auto" w:fill="auto"/>
            <w:vAlign w:val="center"/>
          </w:tcPr>
          <w:p w14:paraId="2B5F9452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7.</w:t>
            </w:r>
          </w:p>
        </w:tc>
        <w:tc>
          <w:tcPr>
            <w:tcW w:w="7127" w:type="dxa"/>
            <w:gridSpan w:val="2"/>
            <w:shd w:val="clear" w:color="auto" w:fill="auto"/>
            <w:vAlign w:val="center"/>
          </w:tcPr>
          <w:p w14:paraId="0CC9EA7B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Czy nakłady finansowe zostały poniesione i wykorzystane racjonalnie</w:t>
            </w:r>
          </w:p>
        </w:tc>
        <w:tc>
          <w:tcPr>
            <w:tcW w:w="1105" w:type="dxa"/>
            <w:shd w:val="clear" w:color="auto" w:fill="auto"/>
          </w:tcPr>
          <w:p w14:paraId="39352F40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4862776D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  <w:tr w:rsidR="00B30C95" w:rsidRPr="00A5098B" w14:paraId="7C0A8420" w14:textId="77777777" w:rsidTr="00997C44">
        <w:tc>
          <w:tcPr>
            <w:tcW w:w="574" w:type="dxa"/>
            <w:shd w:val="clear" w:color="auto" w:fill="auto"/>
            <w:vAlign w:val="center"/>
          </w:tcPr>
          <w:p w14:paraId="1A60566A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5098B">
              <w:rPr>
                <w:b/>
                <w:bCs/>
                <w:sz w:val="20"/>
                <w:szCs w:val="20"/>
              </w:rPr>
              <w:t>8.</w:t>
            </w:r>
          </w:p>
        </w:tc>
        <w:tc>
          <w:tcPr>
            <w:tcW w:w="7127" w:type="dxa"/>
            <w:gridSpan w:val="2"/>
            <w:shd w:val="clear" w:color="auto" w:fill="auto"/>
            <w:vAlign w:val="center"/>
          </w:tcPr>
          <w:p w14:paraId="7CDFD5C7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  <w:r w:rsidRPr="00A5098B">
              <w:rPr>
                <w:sz w:val="20"/>
                <w:szCs w:val="20"/>
              </w:rPr>
              <w:t>Czy sprawozdanie z pracy zostało opracowane właściwie</w:t>
            </w:r>
          </w:p>
        </w:tc>
        <w:tc>
          <w:tcPr>
            <w:tcW w:w="1105" w:type="dxa"/>
            <w:shd w:val="clear" w:color="auto" w:fill="auto"/>
          </w:tcPr>
          <w:p w14:paraId="3219391E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</w:tcPr>
          <w:p w14:paraId="0CB0F743" w14:textId="77777777" w:rsidR="000B1984" w:rsidRPr="00A5098B" w:rsidRDefault="000B1984" w:rsidP="00D87570">
            <w:pPr>
              <w:pStyle w:val="Tekstpodstawowy2"/>
              <w:spacing w:before="100" w:after="100" w:line="240" w:lineRule="auto"/>
              <w:rPr>
                <w:sz w:val="20"/>
                <w:szCs w:val="20"/>
              </w:rPr>
            </w:pPr>
          </w:p>
        </w:tc>
      </w:tr>
    </w:tbl>
    <w:p w14:paraId="3A7BC812" w14:textId="77777777" w:rsidR="009B47C8" w:rsidRPr="00A5098B" w:rsidRDefault="00B30C95" w:rsidP="009B47C8">
      <w:pPr>
        <w:pStyle w:val="Tekstpodstawowy2"/>
        <w:spacing w:after="0" w:line="264" w:lineRule="auto"/>
        <w:rPr>
          <w:i/>
          <w:iCs/>
        </w:rPr>
      </w:pPr>
      <w:r w:rsidRPr="00A5098B">
        <w:rPr>
          <w:i/>
          <w:iCs/>
        </w:rPr>
        <w:t xml:space="preserve">Propozycja oceny przez </w:t>
      </w:r>
      <w:r w:rsidRPr="00A5098B">
        <w:rPr>
          <w:i/>
          <w:iCs/>
          <w:u w:val="single"/>
        </w:rPr>
        <w:t>podkreślenie</w:t>
      </w:r>
      <w:r w:rsidRPr="00A5098B">
        <w:rPr>
          <w:i/>
          <w:iCs/>
        </w:rPr>
        <w:t xml:space="preserve"> następującej kwalifikacji:</w:t>
      </w:r>
    </w:p>
    <w:p w14:paraId="39B72B8A" w14:textId="77777777" w:rsidR="00B30C95" w:rsidRPr="00A36004" w:rsidRDefault="00A36004" w:rsidP="009B47C8">
      <w:pPr>
        <w:pStyle w:val="Tekstpodstawowy2"/>
        <w:spacing w:after="0" w:line="264" w:lineRule="auto"/>
        <w:rPr>
          <w:b/>
          <w:bCs/>
        </w:rPr>
      </w:pPr>
      <w:r w:rsidRPr="00A36004">
        <w:rPr>
          <w:b/>
          <w:bCs/>
        </w:rPr>
        <w:lastRenderedPageBreak/>
        <w:t>grant</w:t>
      </w:r>
      <w:r w:rsidR="00B30C95" w:rsidRPr="00A36004">
        <w:rPr>
          <w:b/>
          <w:bCs/>
        </w:rPr>
        <w:t xml:space="preserve"> wykonan</w:t>
      </w:r>
      <w:r w:rsidRPr="00A36004">
        <w:rPr>
          <w:b/>
          <w:bCs/>
        </w:rPr>
        <w:t>y</w:t>
      </w:r>
      <w:r w:rsidR="00B30C95" w:rsidRPr="00A36004">
        <w:rPr>
          <w:b/>
          <w:bCs/>
        </w:rPr>
        <w:t xml:space="preserve"> prawidłowo, </w:t>
      </w:r>
      <w:r w:rsidRPr="00A36004">
        <w:rPr>
          <w:b/>
          <w:bCs/>
        </w:rPr>
        <w:t>grant</w:t>
      </w:r>
      <w:r w:rsidR="00B30C95" w:rsidRPr="00A36004">
        <w:rPr>
          <w:b/>
          <w:bCs/>
        </w:rPr>
        <w:t xml:space="preserve"> wykonan</w:t>
      </w:r>
      <w:r w:rsidRPr="00A36004">
        <w:rPr>
          <w:b/>
          <w:bCs/>
        </w:rPr>
        <w:t>y</w:t>
      </w:r>
      <w:r w:rsidR="00B30C95" w:rsidRPr="00A36004">
        <w:rPr>
          <w:b/>
          <w:bCs/>
        </w:rPr>
        <w:t xml:space="preserve"> częściowo,</w:t>
      </w:r>
      <w:r w:rsidRPr="00A36004">
        <w:rPr>
          <w:b/>
          <w:bCs/>
        </w:rPr>
        <w:t xml:space="preserve"> grant</w:t>
      </w:r>
      <w:r w:rsidR="00B30C95" w:rsidRPr="00A36004">
        <w:rPr>
          <w:b/>
          <w:bCs/>
        </w:rPr>
        <w:t xml:space="preserve"> niewykonan</w:t>
      </w:r>
      <w:r w:rsidRPr="00A36004">
        <w:rPr>
          <w:b/>
          <w:bCs/>
        </w:rPr>
        <w:t>y</w:t>
      </w:r>
    </w:p>
    <w:p w14:paraId="430E0E2C" w14:textId="77777777" w:rsidR="00052289" w:rsidRPr="00A5098B" w:rsidRDefault="00052289" w:rsidP="00052289">
      <w:pPr>
        <w:pStyle w:val="Tekstpodstawowy2"/>
        <w:spacing w:after="0" w:line="264" w:lineRule="auto"/>
        <w:jc w:val="both"/>
        <w:rPr>
          <w:b/>
          <w:bCs/>
          <w:i/>
          <w:iCs/>
        </w:rPr>
      </w:pPr>
    </w:p>
    <w:p w14:paraId="0D427AF0" w14:textId="77777777" w:rsidR="00052289" w:rsidRPr="00A5098B" w:rsidRDefault="00052289" w:rsidP="00052289">
      <w:pPr>
        <w:pStyle w:val="Tekstpodstawowy2"/>
        <w:spacing w:after="0" w:line="264" w:lineRule="auto"/>
        <w:jc w:val="both"/>
        <w:rPr>
          <w:b/>
          <w:bCs/>
          <w:i/>
          <w:iCs/>
        </w:rPr>
      </w:pPr>
    </w:p>
    <w:p w14:paraId="4A731191" w14:textId="77777777" w:rsidR="009B47C8" w:rsidRPr="00A5098B" w:rsidRDefault="00052289" w:rsidP="00052289">
      <w:pPr>
        <w:pStyle w:val="Tekstpodstawowy2"/>
        <w:spacing w:before="120"/>
        <w:jc w:val="both"/>
        <w:rPr>
          <w:b/>
          <w:bCs/>
          <w:i/>
          <w:iCs/>
        </w:rPr>
      </w:pPr>
      <w:r w:rsidRPr="00A5098B">
        <w:rPr>
          <w:b/>
          <w:bCs/>
          <w:i/>
          <w:iCs/>
        </w:rPr>
        <w:t>Dodatkowe informacje opiniodawcy:</w:t>
      </w:r>
    </w:p>
    <w:p w14:paraId="3B75D359" w14:textId="77777777" w:rsidR="00052289" w:rsidRPr="00A5098B" w:rsidRDefault="00052289" w:rsidP="00052289">
      <w:pPr>
        <w:pStyle w:val="Tekstpodstawowy2"/>
        <w:spacing w:before="120"/>
        <w:jc w:val="both"/>
      </w:pPr>
      <w:r w:rsidRPr="00A5098B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239D7D9" w14:textId="77777777" w:rsidR="00052289" w:rsidRPr="00A5098B" w:rsidRDefault="00052289" w:rsidP="00052289">
      <w:pPr>
        <w:pStyle w:val="Tekstpodstawowy2"/>
        <w:spacing w:before="120"/>
        <w:jc w:val="right"/>
        <w:rPr>
          <w:i/>
          <w:iCs/>
        </w:rPr>
      </w:pPr>
    </w:p>
    <w:p w14:paraId="701A637D" w14:textId="77777777" w:rsidR="00052289" w:rsidRPr="00A5098B" w:rsidRDefault="00052289" w:rsidP="00052289">
      <w:pPr>
        <w:pStyle w:val="Tekstpodstawowy2"/>
        <w:spacing w:before="120"/>
        <w:jc w:val="right"/>
      </w:pPr>
      <w:r w:rsidRPr="00A5098B">
        <w:rPr>
          <w:i/>
          <w:iCs/>
        </w:rPr>
        <w:t>Data</w:t>
      </w:r>
      <w:r w:rsidRPr="00A5098B">
        <w:t xml:space="preserve"> ……………………</w:t>
      </w:r>
      <w:r w:rsidRPr="00A5098B">
        <w:tab/>
      </w:r>
      <w:r w:rsidRPr="00A5098B">
        <w:rPr>
          <w:i/>
          <w:iCs/>
        </w:rPr>
        <w:t>Podpis</w:t>
      </w:r>
      <w:r w:rsidRPr="00A5098B">
        <w:t xml:space="preserve"> ……………………………..</w:t>
      </w:r>
    </w:p>
    <w:p w14:paraId="3F67B370" w14:textId="77777777" w:rsidR="00052289" w:rsidRPr="00A5098B" w:rsidRDefault="00052289" w:rsidP="00052289">
      <w:pPr>
        <w:pStyle w:val="Tekstpodstawowy2"/>
        <w:spacing w:before="120"/>
        <w:jc w:val="both"/>
      </w:pPr>
    </w:p>
    <w:p w14:paraId="085BA170" w14:textId="77777777" w:rsidR="00052289" w:rsidRPr="00A5098B" w:rsidRDefault="00052289" w:rsidP="00052289">
      <w:pPr>
        <w:pStyle w:val="Tekstpodstawowy2"/>
        <w:spacing w:before="120"/>
        <w:jc w:val="both"/>
      </w:pPr>
      <w:r w:rsidRPr="00A5098B">
        <w:t>Krytyczna ocena badań i wyników:</w:t>
      </w:r>
    </w:p>
    <w:p w14:paraId="3E4CFFAF" w14:textId="77777777" w:rsidR="00052289" w:rsidRPr="00A5098B" w:rsidRDefault="00052289" w:rsidP="00052289">
      <w:pPr>
        <w:pStyle w:val="Tekstpodstawowy2"/>
        <w:spacing w:before="120"/>
        <w:jc w:val="both"/>
      </w:pPr>
      <w:r w:rsidRPr="00A5098B">
        <w:t>…………………………………………………………………………………………………………</w:t>
      </w:r>
    </w:p>
    <w:p w14:paraId="2AF9A6AE" w14:textId="77777777" w:rsidR="00502483" w:rsidRPr="00A5098B" w:rsidRDefault="00502483" w:rsidP="00052289">
      <w:pPr>
        <w:pStyle w:val="Tekstpodstawowy2"/>
        <w:spacing w:before="120"/>
        <w:jc w:val="both"/>
      </w:pPr>
    </w:p>
    <w:p w14:paraId="05CD6022" w14:textId="4D2B25B8" w:rsidR="001B17E9" w:rsidRPr="00A5098B" w:rsidRDefault="001B17E9" w:rsidP="000349BB">
      <w:pPr>
        <w:pStyle w:val="Tekstpodstawowy2"/>
        <w:spacing w:after="0" w:line="240" w:lineRule="auto"/>
        <w:rPr>
          <w:sz w:val="22"/>
          <w:szCs w:val="22"/>
        </w:rPr>
      </w:pPr>
    </w:p>
    <w:sectPr w:rsidR="001B17E9" w:rsidRPr="00A5098B" w:rsidSect="006768B8">
      <w:pgSz w:w="11906" w:h="16838"/>
      <w:pgMar w:top="851" w:right="1133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7F14E" w14:textId="77777777" w:rsidR="0007611A" w:rsidRDefault="0007611A">
      <w:r>
        <w:separator/>
      </w:r>
    </w:p>
  </w:endnote>
  <w:endnote w:type="continuationSeparator" w:id="0">
    <w:p w14:paraId="59ECAAA6" w14:textId="77777777" w:rsidR="0007611A" w:rsidRDefault="00076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094D0" w14:textId="77777777" w:rsidR="0007611A" w:rsidRDefault="0007611A">
      <w:r>
        <w:separator/>
      </w:r>
    </w:p>
  </w:footnote>
  <w:footnote w:type="continuationSeparator" w:id="0">
    <w:p w14:paraId="69CEA758" w14:textId="77777777" w:rsidR="0007611A" w:rsidRDefault="000761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11822C9"/>
    <w:multiLevelType w:val="hybridMultilevel"/>
    <w:tmpl w:val="602E3D38"/>
    <w:lvl w:ilvl="0" w:tplc="7F26613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20A5C"/>
    <w:multiLevelType w:val="hybridMultilevel"/>
    <w:tmpl w:val="AA4241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5D5D34"/>
    <w:multiLevelType w:val="hybridMultilevel"/>
    <w:tmpl w:val="A5B0BFB6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06830943"/>
    <w:multiLevelType w:val="hybridMultilevel"/>
    <w:tmpl w:val="00FC232A"/>
    <w:lvl w:ilvl="0" w:tplc="0000000D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06AA4559"/>
    <w:multiLevelType w:val="hybridMultilevel"/>
    <w:tmpl w:val="38CE8D2C"/>
    <w:lvl w:ilvl="0" w:tplc="0000000D">
      <w:start w:val="1"/>
      <w:numFmt w:val="bullet"/>
      <w:lvlText w:val=""/>
      <w:lvlJc w:val="left"/>
      <w:pPr>
        <w:ind w:left="1146" w:hanging="360"/>
      </w:pPr>
      <w:rPr>
        <w:rFonts w:ascii="Symbol" w:hAnsi="Symbol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083C298A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7C00A0"/>
    <w:multiLevelType w:val="hybridMultilevel"/>
    <w:tmpl w:val="610C6F02"/>
    <w:lvl w:ilvl="0" w:tplc="7614463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0A9C2233"/>
    <w:multiLevelType w:val="hybridMultilevel"/>
    <w:tmpl w:val="7F8479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A92CEE"/>
    <w:multiLevelType w:val="hybridMultilevel"/>
    <w:tmpl w:val="F66C5666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6E37FD"/>
    <w:multiLevelType w:val="hybridMultilevel"/>
    <w:tmpl w:val="21DEB294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135715D1"/>
    <w:multiLevelType w:val="hybridMultilevel"/>
    <w:tmpl w:val="90CC6D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6C47F6"/>
    <w:multiLevelType w:val="hybridMultilevel"/>
    <w:tmpl w:val="FE6E7C34"/>
    <w:lvl w:ilvl="0" w:tplc="7614463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272B4DAF"/>
    <w:multiLevelType w:val="hybridMultilevel"/>
    <w:tmpl w:val="B98EF7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CA44EA"/>
    <w:multiLevelType w:val="hybridMultilevel"/>
    <w:tmpl w:val="1520A99E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2CC65C58"/>
    <w:multiLevelType w:val="hybridMultilevel"/>
    <w:tmpl w:val="EDF0A4A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70271"/>
    <w:multiLevelType w:val="hybridMultilevel"/>
    <w:tmpl w:val="A2EA667A"/>
    <w:lvl w:ilvl="0" w:tplc="0000000D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351754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0B309E"/>
    <w:multiLevelType w:val="hybridMultilevel"/>
    <w:tmpl w:val="B46C0B64"/>
    <w:lvl w:ilvl="0" w:tplc="425AD8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943FEE"/>
    <w:multiLevelType w:val="hybridMultilevel"/>
    <w:tmpl w:val="2158A8DA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264F64"/>
    <w:multiLevelType w:val="hybridMultilevel"/>
    <w:tmpl w:val="32EA8616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084AAA"/>
    <w:multiLevelType w:val="hybridMultilevel"/>
    <w:tmpl w:val="477828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F24760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A043F7"/>
    <w:multiLevelType w:val="hybridMultilevel"/>
    <w:tmpl w:val="71289D6C"/>
    <w:lvl w:ilvl="0" w:tplc="DAF4680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2C31C7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464194"/>
    <w:multiLevelType w:val="hybridMultilevel"/>
    <w:tmpl w:val="1B423C2C"/>
    <w:lvl w:ilvl="0" w:tplc="B84A84A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C44335"/>
    <w:multiLevelType w:val="hybridMultilevel"/>
    <w:tmpl w:val="0C6E4C4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6F4623"/>
    <w:multiLevelType w:val="hybridMultilevel"/>
    <w:tmpl w:val="2CB80E66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79054D"/>
    <w:multiLevelType w:val="hybridMultilevel"/>
    <w:tmpl w:val="F9A250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F35787"/>
    <w:multiLevelType w:val="hybridMultilevel"/>
    <w:tmpl w:val="761A217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2E31DB"/>
    <w:multiLevelType w:val="hybridMultilevel"/>
    <w:tmpl w:val="EC7C09D6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925299"/>
    <w:multiLevelType w:val="hybridMultilevel"/>
    <w:tmpl w:val="1E60BE6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631F88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DA085D"/>
    <w:multiLevelType w:val="hybridMultilevel"/>
    <w:tmpl w:val="EEBA09B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1A007C"/>
    <w:multiLevelType w:val="hybridMultilevel"/>
    <w:tmpl w:val="21DEB294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63FC09FD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B804AC"/>
    <w:multiLevelType w:val="hybridMultilevel"/>
    <w:tmpl w:val="761A217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F7672D"/>
    <w:multiLevelType w:val="hybridMultilevel"/>
    <w:tmpl w:val="F9A250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2C49D0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476EAA"/>
    <w:multiLevelType w:val="hybridMultilevel"/>
    <w:tmpl w:val="61B601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ED3D89"/>
    <w:multiLevelType w:val="hybridMultilevel"/>
    <w:tmpl w:val="FD264D4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A0432C"/>
    <w:multiLevelType w:val="hybridMultilevel"/>
    <w:tmpl w:val="477828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F166A6"/>
    <w:multiLevelType w:val="hybridMultilevel"/>
    <w:tmpl w:val="7CA8D16C"/>
    <w:lvl w:ilvl="0" w:tplc="0000000D">
      <w:start w:val="1"/>
      <w:numFmt w:val="bullet"/>
      <w:lvlText w:val=""/>
      <w:lvlJc w:val="left"/>
      <w:pPr>
        <w:ind w:left="1146" w:hanging="360"/>
      </w:pPr>
      <w:rPr>
        <w:rFonts w:ascii="Symbol" w:hAnsi="Symbol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4" w15:restartNumberingAfterBreak="0">
    <w:nsid w:val="6DE943D2"/>
    <w:multiLevelType w:val="hybridMultilevel"/>
    <w:tmpl w:val="8982DB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01B01A3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0857147"/>
    <w:multiLevelType w:val="hybridMultilevel"/>
    <w:tmpl w:val="F9A250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AF0ED9"/>
    <w:multiLevelType w:val="hybridMultilevel"/>
    <w:tmpl w:val="906262B8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0F75B8"/>
    <w:multiLevelType w:val="hybridMultilevel"/>
    <w:tmpl w:val="B98EF7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D80CC0"/>
    <w:multiLevelType w:val="hybridMultilevel"/>
    <w:tmpl w:val="68C27A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0084887">
    <w:abstractNumId w:val="42"/>
  </w:num>
  <w:num w:numId="2" w16cid:durableId="1455490132">
    <w:abstractNumId w:val="19"/>
  </w:num>
  <w:num w:numId="3" w16cid:durableId="1308047798">
    <w:abstractNumId w:val="4"/>
  </w:num>
  <w:num w:numId="4" w16cid:durableId="191573955">
    <w:abstractNumId w:val="22"/>
  </w:num>
  <w:num w:numId="5" w16cid:durableId="896554919">
    <w:abstractNumId w:val="46"/>
  </w:num>
  <w:num w:numId="6" w16cid:durableId="390035145">
    <w:abstractNumId w:val="13"/>
  </w:num>
  <w:num w:numId="7" w16cid:durableId="1343580377">
    <w:abstractNumId w:val="48"/>
  </w:num>
  <w:num w:numId="8" w16cid:durableId="2043941599">
    <w:abstractNumId w:val="43"/>
  </w:num>
  <w:num w:numId="9" w16cid:durableId="2143232293">
    <w:abstractNumId w:val="24"/>
  </w:num>
  <w:num w:numId="10" w16cid:durableId="2035572397">
    <w:abstractNumId w:val="17"/>
  </w:num>
  <w:num w:numId="11" w16cid:durableId="165364726">
    <w:abstractNumId w:val="5"/>
  </w:num>
  <w:num w:numId="12" w16cid:durableId="2011912068">
    <w:abstractNumId w:val="29"/>
  </w:num>
  <w:num w:numId="13" w16cid:durableId="598097930">
    <w:abstractNumId w:val="6"/>
  </w:num>
  <w:num w:numId="14" w16cid:durableId="2092582353">
    <w:abstractNumId w:val="14"/>
  </w:num>
  <w:num w:numId="15" w16cid:durableId="631404938">
    <w:abstractNumId w:val="40"/>
  </w:num>
  <w:num w:numId="16" w16cid:durableId="726337318">
    <w:abstractNumId w:val="11"/>
  </w:num>
  <w:num w:numId="17" w16cid:durableId="1015770134">
    <w:abstractNumId w:val="37"/>
  </w:num>
  <w:num w:numId="18" w16cid:durableId="1221599814">
    <w:abstractNumId w:val="38"/>
  </w:num>
  <w:num w:numId="19" w16cid:durableId="2000617511">
    <w:abstractNumId w:val="35"/>
  </w:num>
  <w:num w:numId="20" w16cid:durableId="761729683">
    <w:abstractNumId w:val="15"/>
  </w:num>
  <w:num w:numId="21" w16cid:durableId="1822379738">
    <w:abstractNumId w:val="18"/>
  </w:num>
  <w:num w:numId="22" w16cid:durableId="1164202379">
    <w:abstractNumId w:val="34"/>
  </w:num>
  <w:num w:numId="23" w16cid:durableId="1106585769">
    <w:abstractNumId w:val="23"/>
  </w:num>
  <w:num w:numId="24" w16cid:durableId="69353561">
    <w:abstractNumId w:val="16"/>
  </w:num>
  <w:num w:numId="25" w16cid:durableId="1428043529">
    <w:abstractNumId w:val="36"/>
  </w:num>
  <w:num w:numId="26" w16cid:durableId="2006666455">
    <w:abstractNumId w:val="2"/>
  </w:num>
  <w:num w:numId="27" w16cid:durableId="950822015">
    <w:abstractNumId w:val="41"/>
  </w:num>
  <w:num w:numId="28" w16cid:durableId="1456020034">
    <w:abstractNumId w:val="45"/>
  </w:num>
  <w:num w:numId="29" w16cid:durableId="1919627894">
    <w:abstractNumId w:val="12"/>
  </w:num>
  <w:num w:numId="30" w16cid:durableId="482047414">
    <w:abstractNumId w:val="49"/>
  </w:num>
  <w:num w:numId="31" w16cid:durableId="174855150">
    <w:abstractNumId w:val="25"/>
  </w:num>
  <w:num w:numId="32" w16cid:durableId="375157543">
    <w:abstractNumId w:val="33"/>
  </w:num>
  <w:num w:numId="33" w16cid:durableId="528756724">
    <w:abstractNumId w:val="7"/>
  </w:num>
  <w:num w:numId="34" w16cid:durableId="1698508049">
    <w:abstractNumId w:val="39"/>
  </w:num>
  <w:num w:numId="35" w16cid:durableId="815150364">
    <w:abstractNumId w:val="30"/>
  </w:num>
  <w:num w:numId="36" w16cid:durableId="1023213578">
    <w:abstractNumId w:val="9"/>
  </w:num>
  <w:num w:numId="37" w16cid:durableId="1792625597">
    <w:abstractNumId w:val="3"/>
  </w:num>
  <w:num w:numId="38" w16cid:durableId="1546136488">
    <w:abstractNumId w:val="32"/>
  </w:num>
  <w:num w:numId="39" w16cid:durableId="2138908278">
    <w:abstractNumId w:val="26"/>
  </w:num>
  <w:num w:numId="40" w16cid:durableId="1563830786">
    <w:abstractNumId w:val="44"/>
  </w:num>
  <w:num w:numId="41" w16cid:durableId="1620144057">
    <w:abstractNumId w:val="28"/>
  </w:num>
  <w:num w:numId="42" w16cid:durableId="147787692">
    <w:abstractNumId w:val="10"/>
  </w:num>
  <w:num w:numId="43" w16cid:durableId="1350329100">
    <w:abstractNumId w:val="21"/>
  </w:num>
  <w:num w:numId="44" w16cid:durableId="1367172661">
    <w:abstractNumId w:val="8"/>
  </w:num>
  <w:num w:numId="45" w16cid:durableId="376050622">
    <w:abstractNumId w:val="31"/>
  </w:num>
  <w:num w:numId="46" w16cid:durableId="966350204">
    <w:abstractNumId w:val="20"/>
  </w:num>
  <w:num w:numId="47" w16cid:durableId="77621322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353306110">
    <w:abstractNumId w:val="4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zayMDQzMbMwMDRS0lEKTi0uzszPAykwqQUABkllnywAAAA="/>
  </w:docVars>
  <w:rsids>
    <w:rsidRoot w:val="00695237"/>
    <w:rsid w:val="00002EB7"/>
    <w:rsid w:val="000031AB"/>
    <w:rsid w:val="0000765F"/>
    <w:rsid w:val="00012ED5"/>
    <w:rsid w:val="00013D53"/>
    <w:rsid w:val="000349BB"/>
    <w:rsid w:val="00037BF4"/>
    <w:rsid w:val="00052289"/>
    <w:rsid w:val="00053A13"/>
    <w:rsid w:val="000564B6"/>
    <w:rsid w:val="00061B08"/>
    <w:rsid w:val="0006367E"/>
    <w:rsid w:val="00072B5F"/>
    <w:rsid w:val="00072FA2"/>
    <w:rsid w:val="0007611A"/>
    <w:rsid w:val="00080B1D"/>
    <w:rsid w:val="00084948"/>
    <w:rsid w:val="000923C8"/>
    <w:rsid w:val="0009555F"/>
    <w:rsid w:val="000B0FC5"/>
    <w:rsid w:val="000B1984"/>
    <w:rsid w:val="000B7404"/>
    <w:rsid w:val="000B74BA"/>
    <w:rsid w:val="000C4C2B"/>
    <w:rsid w:val="000C5E4D"/>
    <w:rsid w:val="000C6180"/>
    <w:rsid w:val="000D5FFA"/>
    <w:rsid w:val="000D76E5"/>
    <w:rsid w:val="000E0981"/>
    <w:rsid w:val="000E160E"/>
    <w:rsid w:val="000E2E4A"/>
    <w:rsid w:val="000E7671"/>
    <w:rsid w:val="00103E5A"/>
    <w:rsid w:val="00106EE3"/>
    <w:rsid w:val="00117DE0"/>
    <w:rsid w:val="00122C0C"/>
    <w:rsid w:val="00133D16"/>
    <w:rsid w:val="00144D55"/>
    <w:rsid w:val="00145E9C"/>
    <w:rsid w:val="001469C1"/>
    <w:rsid w:val="00150AB2"/>
    <w:rsid w:val="00151C06"/>
    <w:rsid w:val="00153879"/>
    <w:rsid w:val="001604FC"/>
    <w:rsid w:val="001611EC"/>
    <w:rsid w:val="001672B3"/>
    <w:rsid w:val="00167C04"/>
    <w:rsid w:val="0017294A"/>
    <w:rsid w:val="00175C7B"/>
    <w:rsid w:val="001772D7"/>
    <w:rsid w:val="00177B20"/>
    <w:rsid w:val="00185428"/>
    <w:rsid w:val="00185716"/>
    <w:rsid w:val="001B0AED"/>
    <w:rsid w:val="001B17E9"/>
    <w:rsid w:val="001B5D05"/>
    <w:rsid w:val="001B74C4"/>
    <w:rsid w:val="001C024D"/>
    <w:rsid w:val="001C2BEB"/>
    <w:rsid w:val="001C7C0A"/>
    <w:rsid w:val="001D0311"/>
    <w:rsid w:val="001D08F0"/>
    <w:rsid w:val="001D25A5"/>
    <w:rsid w:val="001D49B6"/>
    <w:rsid w:val="001E1C1B"/>
    <w:rsid w:val="001F0BB1"/>
    <w:rsid w:val="00200BA3"/>
    <w:rsid w:val="0020258C"/>
    <w:rsid w:val="00212C2C"/>
    <w:rsid w:val="00215F01"/>
    <w:rsid w:val="00225003"/>
    <w:rsid w:val="00227188"/>
    <w:rsid w:val="002274DE"/>
    <w:rsid w:val="00234837"/>
    <w:rsid w:val="0023506A"/>
    <w:rsid w:val="00243598"/>
    <w:rsid w:val="00243900"/>
    <w:rsid w:val="00255A7B"/>
    <w:rsid w:val="0025703E"/>
    <w:rsid w:val="002613E4"/>
    <w:rsid w:val="002633B8"/>
    <w:rsid w:val="00267CC2"/>
    <w:rsid w:val="00273EBF"/>
    <w:rsid w:val="00276817"/>
    <w:rsid w:val="0028414E"/>
    <w:rsid w:val="002870BF"/>
    <w:rsid w:val="002906FB"/>
    <w:rsid w:val="00292233"/>
    <w:rsid w:val="002934B4"/>
    <w:rsid w:val="00293DE3"/>
    <w:rsid w:val="002A415F"/>
    <w:rsid w:val="002B0C1B"/>
    <w:rsid w:val="002B5626"/>
    <w:rsid w:val="002B66CA"/>
    <w:rsid w:val="002B780F"/>
    <w:rsid w:val="002B7944"/>
    <w:rsid w:val="002C1224"/>
    <w:rsid w:val="002C16D0"/>
    <w:rsid w:val="002C2B54"/>
    <w:rsid w:val="002C46C1"/>
    <w:rsid w:val="002C5B69"/>
    <w:rsid w:val="002C7CDB"/>
    <w:rsid w:val="002D2904"/>
    <w:rsid w:val="002D51C7"/>
    <w:rsid w:val="002D6815"/>
    <w:rsid w:val="002D782F"/>
    <w:rsid w:val="002E1222"/>
    <w:rsid w:val="002E2D24"/>
    <w:rsid w:val="002E381A"/>
    <w:rsid w:val="002E5E06"/>
    <w:rsid w:val="002F63DE"/>
    <w:rsid w:val="00300551"/>
    <w:rsid w:val="00300A87"/>
    <w:rsid w:val="003022D9"/>
    <w:rsid w:val="00310835"/>
    <w:rsid w:val="00310CE2"/>
    <w:rsid w:val="00312DB5"/>
    <w:rsid w:val="00316DD7"/>
    <w:rsid w:val="00317268"/>
    <w:rsid w:val="00320198"/>
    <w:rsid w:val="00323FAC"/>
    <w:rsid w:val="003257D7"/>
    <w:rsid w:val="00326F81"/>
    <w:rsid w:val="0033600C"/>
    <w:rsid w:val="003413BF"/>
    <w:rsid w:val="0034746D"/>
    <w:rsid w:val="003506FD"/>
    <w:rsid w:val="00353B1E"/>
    <w:rsid w:val="00354CBB"/>
    <w:rsid w:val="00357468"/>
    <w:rsid w:val="00361A47"/>
    <w:rsid w:val="00363B30"/>
    <w:rsid w:val="00372A5A"/>
    <w:rsid w:val="00374253"/>
    <w:rsid w:val="003745DF"/>
    <w:rsid w:val="00375BF4"/>
    <w:rsid w:val="00386D53"/>
    <w:rsid w:val="003A1B26"/>
    <w:rsid w:val="003A4490"/>
    <w:rsid w:val="003A4750"/>
    <w:rsid w:val="003A4E75"/>
    <w:rsid w:val="003A7D8D"/>
    <w:rsid w:val="003B20B2"/>
    <w:rsid w:val="003C1557"/>
    <w:rsid w:val="003C4575"/>
    <w:rsid w:val="003D15C3"/>
    <w:rsid w:val="003D5576"/>
    <w:rsid w:val="003E076F"/>
    <w:rsid w:val="003F19CB"/>
    <w:rsid w:val="003F3D3C"/>
    <w:rsid w:val="003F4177"/>
    <w:rsid w:val="00433793"/>
    <w:rsid w:val="004352C9"/>
    <w:rsid w:val="00450386"/>
    <w:rsid w:val="00451C54"/>
    <w:rsid w:val="00456EC2"/>
    <w:rsid w:val="00465AAD"/>
    <w:rsid w:val="00467397"/>
    <w:rsid w:val="004719AF"/>
    <w:rsid w:val="00474327"/>
    <w:rsid w:val="00481729"/>
    <w:rsid w:val="00481B7E"/>
    <w:rsid w:val="00482253"/>
    <w:rsid w:val="0048337B"/>
    <w:rsid w:val="0049147D"/>
    <w:rsid w:val="00491DBF"/>
    <w:rsid w:val="00493199"/>
    <w:rsid w:val="00497A22"/>
    <w:rsid w:val="004A1A94"/>
    <w:rsid w:val="004A6D61"/>
    <w:rsid w:val="004A7BDF"/>
    <w:rsid w:val="004B729F"/>
    <w:rsid w:val="004C0D94"/>
    <w:rsid w:val="004C3209"/>
    <w:rsid w:val="004C3E90"/>
    <w:rsid w:val="004C4C9A"/>
    <w:rsid w:val="004C615C"/>
    <w:rsid w:val="004D034B"/>
    <w:rsid w:val="004D3A62"/>
    <w:rsid w:val="004D594C"/>
    <w:rsid w:val="004D5E87"/>
    <w:rsid w:val="004D62BB"/>
    <w:rsid w:val="004E0A2C"/>
    <w:rsid w:val="004E3BA9"/>
    <w:rsid w:val="004F2EC8"/>
    <w:rsid w:val="004F456D"/>
    <w:rsid w:val="00502483"/>
    <w:rsid w:val="00507945"/>
    <w:rsid w:val="00510E95"/>
    <w:rsid w:val="00516595"/>
    <w:rsid w:val="00516B24"/>
    <w:rsid w:val="00523CEC"/>
    <w:rsid w:val="005248E4"/>
    <w:rsid w:val="00533BCD"/>
    <w:rsid w:val="00533FED"/>
    <w:rsid w:val="005427F2"/>
    <w:rsid w:val="00544880"/>
    <w:rsid w:val="00551F2C"/>
    <w:rsid w:val="00556725"/>
    <w:rsid w:val="00564555"/>
    <w:rsid w:val="00573E2F"/>
    <w:rsid w:val="00581E0D"/>
    <w:rsid w:val="00590B25"/>
    <w:rsid w:val="0059393E"/>
    <w:rsid w:val="00596849"/>
    <w:rsid w:val="00597A49"/>
    <w:rsid w:val="005A2633"/>
    <w:rsid w:val="005B04B8"/>
    <w:rsid w:val="005B0F63"/>
    <w:rsid w:val="005B28F4"/>
    <w:rsid w:val="005B647F"/>
    <w:rsid w:val="005B657C"/>
    <w:rsid w:val="005B6C44"/>
    <w:rsid w:val="005C111F"/>
    <w:rsid w:val="005C29C2"/>
    <w:rsid w:val="005C528A"/>
    <w:rsid w:val="005C56AD"/>
    <w:rsid w:val="005C60EF"/>
    <w:rsid w:val="005C7F03"/>
    <w:rsid w:val="005D2261"/>
    <w:rsid w:val="005D70BE"/>
    <w:rsid w:val="005E1E88"/>
    <w:rsid w:val="00602093"/>
    <w:rsid w:val="00611AFB"/>
    <w:rsid w:val="00615D59"/>
    <w:rsid w:val="00616DAB"/>
    <w:rsid w:val="00620892"/>
    <w:rsid w:val="00621564"/>
    <w:rsid w:val="00626CE5"/>
    <w:rsid w:val="0062784E"/>
    <w:rsid w:val="0063427A"/>
    <w:rsid w:val="006355DB"/>
    <w:rsid w:val="00635AD0"/>
    <w:rsid w:val="00637A31"/>
    <w:rsid w:val="00640667"/>
    <w:rsid w:val="006424CE"/>
    <w:rsid w:val="0064651E"/>
    <w:rsid w:val="006478EC"/>
    <w:rsid w:val="00651E49"/>
    <w:rsid w:val="006530BC"/>
    <w:rsid w:val="00654A2F"/>
    <w:rsid w:val="00661F5F"/>
    <w:rsid w:val="00662B8B"/>
    <w:rsid w:val="006768B8"/>
    <w:rsid w:val="00677E85"/>
    <w:rsid w:val="00682DCD"/>
    <w:rsid w:val="00684FBA"/>
    <w:rsid w:val="00690424"/>
    <w:rsid w:val="00695237"/>
    <w:rsid w:val="006B372F"/>
    <w:rsid w:val="006B3FD5"/>
    <w:rsid w:val="006B5173"/>
    <w:rsid w:val="006B612A"/>
    <w:rsid w:val="006B7398"/>
    <w:rsid w:val="006C0376"/>
    <w:rsid w:val="006C245E"/>
    <w:rsid w:val="006C5F51"/>
    <w:rsid w:val="006C6CC5"/>
    <w:rsid w:val="006E0BF7"/>
    <w:rsid w:val="006E1A2D"/>
    <w:rsid w:val="006E5849"/>
    <w:rsid w:val="006E64F3"/>
    <w:rsid w:val="006F1BED"/>
    <w:rsid w:val="006F57B1"/>
    <w:rsid w:val="006F6E32"/>
    <w:rsid w:val="00706B40"/>
    <w:rsid w:val="00706C04"/>
    <w:rsid w:val="00716663"/>
    <w:rsid w:val="00717616"/>
    <w:rsid w:val="00717A89"/>
    <w:rsid w:val="0072056C"/>
    <w:rsid w:val="00726192"/>
    <w:rsid w:val="00732528"/>
    <w:rsid w:val="00736A40"/>
    <w:rsid w:val="00743C20"/>
    <w:rsid w:val="00744055"/>
    <w:rsid w:val="00746758"/>
    <w:rsid w:val="0076365F"/>
    <w:rsid w:val="0076682C"/>
    <w:rsid w:val="00774374"/>
    <w:rsid w:val="007812AB"/>
    <w:rsid w:val="00782447"/>
    <w:rsid w:val="007826F4"/>
    <w:rsid w:val="00784829"/>
    <w:rsid w:val="007B27D4"/>
    <w:rsid w:val="007B29FC"/>
    <w:rsid w:val="007C66F5"/>
    <w:rsid w:val="007D5E84"/>
    <w:rsid w:val="007D7BA3"/>
    <w:rsid w:val="007F4429"/>
    <w:rsid w:val="007F5D9B"/>
    <w:rsid w:val="007F7046"/>
    <w:rsid w:val="00800B4E"/>
    <w:rsid w:val="008037DB"/>
    <w:rsid w:val="00806FB6"/>
    <w:rsid w:val="008134F4"/>
    <w:rsid w:val="00815960"/>
    <w:rsid w:val="00820E89"/>
    <w:rsid w:val="00830568"/>
    <w:rsid w:val="00830C0B"/>
    <w:rsid w:val="00832BA5"/>
    <w:rsid w:val="00833D99"/>
    <w:rsid w:val="008347CA"/>
    <w:rsid w:val="00836B09"/>
    <w:rsid w:val="0084379F"/>
    <w:rsid w:val="00851C38"/>
    <w:rsid w:val="00864A72"/>
    <w:rsid w:val="00864EE8"/>
    <w:rsid w:val="008829D1"/>
    <w:rsid w:val="008951EA"/>
    <w:rsid w:val="008A15C1"/>
    <w:rsid w:val="008B5C84"/>
    <w:rsid w:val="008C1001"/>
    <w:rsid w:val="008C15B3"/>
    <w:rsid w:val="008E5FAF"/>
    <w:rsid w:val="008F0B77"/>
    <w:rsid w:val="008F42B0"/>
    <w:rsid w:val="008F5A75"/>
    <w:rsid w:val="00902D64"/>
    <w:rsid w:val="00903AE7"/>
    <w:rsid w:val="00904FC2"/>
    <w:rsid w:val="00907390"/>
    <w:rsid w:val="00910693"/>
    <w:rsid w:val="009163AD"/>
    <w:rsid w:val="00916B07"/>
    <w:rsid w:val="00920DE6"/>
    <w:rsid w:val="00926CE7"/>
    <w:rsid w:val="00927193"/>
    <w:rsid w:val="00932225"/>
    <w:rsid w:val="0093405D"/>
    <w:rsid w:val="00936C3A"/>
    <w:rsid w:val="00942BF6"/>
    <w:rsid w:val="00944FCE"/>
    <w:rsid w:val="0094724D"/>
    <w:rsid w:val="00953111"/>
    <w:rsid w:val="009546AA"/>
    <w:rsid w:val="00960822"/>
    <w:rsid w:val="009672C4"/>
    <w:rsid w:val="009721AB"/>
    <w:rsid w:val="00982A2B"/>
    <w:rsid w:val="00997C44"/>
    <w:rsid w:val="009A0DF1"/>
    <w:rsid w:val="009A39FA"/>
    <w:rsid w:val="009A5A8C"/>
    <w:rsid w:val="009B1762"/>
    <w:rsid w:val="009B2F04"/>
    <w:rsid w:val="009B4510"/>
    <w:rsid w:val="009B47C8"/>
    <w:rsid w:val="009B4B01"/>
    <w:rsid w:val="009C0F93"/>
    <w:rsid w:val="009C12DD"/>
    <w:rsid w:val="009D228E"/>
    <w:rsid w:val="009E0475"/>
    <w:rsid w:val="009E2391"/>
    <w:rsid w:val="009E5555"/>
    <w:rsid w:val="009E75BA"/>
    <w:rsid w:val="009F59AC"/>
    <w:rsid w:val="009F6966"/>
    <w:rsid w:val="00A0577B"/>
    <w:rsid w:val="00A07DB5"/>
    <w:rsid w:val="00A10ED7"/>
    <w:rsid w:val="00A12B69"/>
    <w:rsid w:val="00A13EFE"/>
    <w:rsid w:val="00A14C84"/>
    <w:rsid w:val="00A21352"/>
    <w:rsid w:val="00A30B0A"/>
    <w:rsid w:val="00A331D3"/>
    <w:rsid w:val="00A36004"/>
    <w:rsid w:val="00A4456F"/>
    <w:rsid w:val="00A46B62"/>
    <w:rsid w:val="00A50202"/>
    <w:rsid w:val="00A5098B"/>
    <w:rsid w:val="00A52253"/>
    <w:rsid w:val="00A52741"/>
    <w:rsid w:val="00A62D44"/>
    <w:rsid w:val="00A6322E"/>
    <w:rsid w:val="00A7337E"/>
    <w:rsid w:val="00A83C92"/>
    <w:rsid w:val="00A87328"/>
    <w:rsid w:val="00A96AAE"/>
    <w:rsid w:val="00A97956"/>
    <w:rsid w:val="00AA08CD"/>
    <w:rsid w:val="00AA2748"/>
    <w:rsid w:val="00AA6B1D"/>
    <w:rsid w:val="00AC0CBE"/>
    <w:rsid w:val="00AC75ED"/>
    <w:rsid w:val="00AD2AC7"/>
    <w:rsid w:val="00AD6527"/>
    <w:rsid w:val="00AE65EB"/>
    <w:rsid w:val="00AE7E10"/>
    <w:rsid w:val="00B01390"/>
    <w:rsid w:val="00B01CC2"/>
    <w:rsid w:val="00B0639E"/>
    <w:rsid w:val="00B16A62"/>
    <w:rsid w:val="00B17791"/>
    <w:rsid w:val="00B24AAB"/>
    <w:rsid w:val="00B30A4E"/>
    <w:rsid w:val="00B30C95"/>
    <w:rsid w:val="00B35ECE"/>
    <w:rsid w:val="00B4373A"/>
    <w:rsid w:val="00B47470"/>
    <w:rsid w:val="00B53216"/>
    <w:rsid w:val="00B56647"/>
    <w:rsid w:val="00B61368"/>
    <w:rsid w:val="00B63D24"/>
    <w:rsid w:val="00B63D5A"/>
    <w:rsid w:val="00B66166"/>
    <w:rsid w:val="00B764E3"/>
    <w:rsid w:val="00B831A6"/>
    <w:rsid w:val="00B901CB"/>
    <w:rsid w:val="00B90D79"/>
    <w:rsid w:val="00B9685C"/>
    <w:rsid w:val="00B96975"/>
    <w:rsid w:val="00B97737"/>
    <w:rsid w:val="00B978AE"/>
    <w:rsid w:val="00BA3A88"/>
    <w:rsid w:val="00BA4038"/>
    <w:rsid w:val="00BB3526"/>
    <w:rsid w:val="00BB4040"/>
    <w:rsid w:val="00BC161F"/>
    <w:rsid w:val="00BC3206"/>
    <w:rsid w:val="00BC6F2D"/>
    <w:rsid w:val="00BD1A22"/>
    <w:rsid w:val="00BD2AD0"/>
    <w:rsid w:val="00BD3AF2"/>
    <w:rsid w:val="00BD471F"/>
    <w:rsid w:val="00BE16F3"/>
    <w:rsid w:val="00BE23C9"/>
    <w:rsid w:val="00BE2BDD"/>
    <w:rsid w:val="00C07CAB"/>
    <w:rsid w:val="00C10D8D"/>
    <w:rsid w:val="00C10D95"/>
    <w:rsid w:val="00C1150D"/>
    <w:rsid w:val="00C1228C"/>
    <w:rsid w:val="00C1315D"/>
    <w:rsid w:val="00C17994"/>
    <w:rsid w:val="00C2794C"/>
    <w:rsid w:val="00C33CD6"/>
    <w:rsid w:val="00C43736"/>
    <w:rsid w:val="00C5091E"/>
    <w:rsid w:val="00C62DCA"/>
    <w:rsid w:val="00C66720"/>
    <w:rsid w:val="00C70EE2"/>
    <w:rsid w:val="00C73203"/>
    <w:rsid w:val="00C822D1"/>
    <w:rsid w:val="00C87C10"/>
    <w:rsid w:val="00C92FBE"/>
    <w:rsid w:val="00C94D84"/>
    <w:rsid w:val="00CA23AA"/>
    <w:rsid w:val="00CB0429"/>
    <w:rsid w:val="00CB107B"/>
    <w:rsid w:val="00CB162C"/>
    <w:rsid w:val="00CB2AFE"/>
    <w:rsid w:val="00CB6AE4"/>
    <w:rsid w:val="00CC53FA"/>
    <w:rsid w:val="00CC552F"/>
    <w:rsid w:val="00CD1151"/>
    <w:rsid w:val="00CD30CD"/>
    <w:rsid w:val="00CD4C1C"/>
    <w:rsid w:val="00CE2B57"/>
    <w:rsid w:val="00CE6C4B"/>
    <w:rsid w:val="00CF6ACD"/>
    <w:rsid w:val="00CF6B8C"/>
    <w:rsid w:val="00D03BE2"/>
    <w:rsid w:val="00D100CB"/>
    <w:rsid w:val="00D15107"/>
    <w:rsid w:val="00D15393"/>
    <w:rsid w:val="00D158D5"/>
    <w:rsid w:val="00D21C7A"/>
    <w:rsid w:val="00D316FE"/>
    <w:rsid w:val="00D337B5"/>
    <w:rsid w:val="00D3530E"/>
    <w:rsid w:val="00D37610"/>
    <w:rsid w:val="00D37709"/>
    <w:rsid w:val="00D405F4"/>
    <w:rsid w:val="00D44490"/>
    <w:rsid w:val="00D44F30"/>
    <w:rsid w:val="00D623C1"/>
    <w:rsid w:val="00D6535A"/>
    <w:rsid w:val="00D71EC7"/>
    <w:rsid w:val="00D7340C"/>
    <w:rsid w:val="00D74740"/>
    <w:rsid w:val="00D87570"/>
    <w:rsid w:val="00D93BF3"/>
    <w:rsid w:val="00D949A5"/>
    <w:rsid w:val="00DB0047"/>
    <w:rsid w:val="00DB0B0D"/>
    <w:rsid w:val="00DB5F39"/>
    <w:rsid w:val="00DC2A18"/>
    <w:rsid w:val="00DD40A3"/>
    <w:rsid w:val="00DE550B"/>
    <w:rsid w:val="00DF323B"/>
    <w:rsid w:val="00E16A4A"/>
    <w:rsid w:val="00E21A92"/>
    <w:rsid w:val="00E421A6"/>
    <w:rsid w:val="00E4247B"/>
    <w:rsid w:val="00E428F5"/>
    <w:rsid w:val="00E4430B"/>
    <w:rsid w:val="00E54CDF"/>
    <w:rsid w:val="00E55E5A"/>
    <w:rsid w:val="00E617B7"/>
    <w:rsid w:val="00E66965"/>
    <w:rsid w:val="00E70C7F"/>
    <w:rsid w:val="00E734C0"/>
    <w:rsid w:val="00E86FA6"/>
    <w:rsid w:val="00E9693A"/>
    <w:rsid w:val="00EA72B7"/>
    <w:rsid w:val="00EB2591"/>
    <w:rsid w:val="00EB384F"/>
    <w:rsid w:val="00EB4185"/>
    <w:rsid w:val="00EB4F3F"/>
    <w:rsid w:val="00EB70F4"/>
    <w:rsid w:val="00EC181A"/>
    <w:rsid w:val="00ED0120"/>
    <w:rsid w:val="00ED1209"/>
    <w:rsid w:val="00EE46FB"/>
    <w:rsid w:val="00EE5E8B"/>
    <w:rsid w:val="00EF7B96"/>
    <w:rsid w:val="00F01599"/>
    <w:rsid w:val="00F16229"/>
    <w:rsid w:val="00F21FB2"/>
    <w:rsid w:val="00F26188"/>
    <w:rsid w:val="00F3068B"/>
    <w:rsid w:val="00F41DF3"/>
    <w:rsid w:val="00F47F60"/>
    <w:rsid w:val="00F57A1B"/>
    <w:rsid w:val="00F640C5"/>
    <w:rsid w:val="00F64521"/>
    <w:rsid w:val="00F702D0"/>
    <w:rsid w:val="00F73254"/>
    <w:rsid w:val="00F733B3"/>
    <w:rsid w:val="00F7463F"/>
    <w:rsid w:val="00F76CE6"/>
    <w:rsid w:val="00F77A5F"/>
    <w:rsid w:val="00F77AAC"/>
    <w:rsid w:val="00F82B11"/>
    <w:rsid w:val="00F8446F"/>
    <w:rsid w:val="00F84D95"/>
    <w:rsid w:val="00F84FE2"/>
    <w:rsid w:val="00FA1570"/>
    <w:rsid w:val="00FA1599"/>
    <w:rsid w:val="00FA3F9E"/>
    <w:rsid w:val="00FB0B3A"/>
    <w:rsid w:val="00FB22B3"/>
    <w:rsid w:val="00FB318C"/>
    <w:rsid w:val="00FB6818"/>
    <w:rsid w:val="00FC2514"/>
    <w:rsid w:val="00FC5A57"/>
    <w:rsid w:val="00FC7E79"/>
    <w:rsid w:val="00FD706F"/>
    <w:rsid w:val="00FE4E76"/>
    <w:rsid w:val="00FE53B3"/>
    <w:rsid w:val="00FE684F"/>
    <w:rsid w:val="00FF22B6"/>
    <w:rsid w:val="00FF780F"/>
    <w:rsid w:val="0D713E2F"/>
    <w:rsid w:val="0DA41C25"/>
    <w:rsid w:val="1919F730"/>
    <w:rsid w:val="2B336290"/>
    <w:rsid w:val="619EEA8E"/>
    <w:rsid w:val="628B24A2"/>
    <w:rsid w:val="78821E16"/>
    <w:rsid w:val="7A6DBD51"/>
    <w:rsid w:val="7CFD69EE"/>
    <w:rsid w:val="7FCB8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7FC6E3A"/>
  <w15:docId w15:val="{B9069F9D-0DC0-42B6-9863-3262B897F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6CE7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B35ECE"/>
    <w:pPr>
      <w:keepNext/>
      <w:spacing w:before="300"/>
      <w:ind w:left="510"/>
      <w:jc w:val="center"/>
      <w:outlineLvl w:val="0"/>
    </w:pPr>
    <w:rPr>
      <w:b/>
      <w:spacing w:val="-22"/>
      <w:sz w:val="26"/>
      <w:szCs w:val="20"/>
    </w:rPr>
  </w:style>
  <w:style w:type="paragraph" w:styleId="Nagwek2">
    <w:name w:val="heading 2"/>
    <w:basedOn w:val="Normalny"/>
    <w:next w:val="Normalny"/>
    <w:link w:val="Nagwek2Znak"/>
    <w:qFormat/>
    <w:rsid w:val="00B35ECE"/>
    <w:pPr>
      <w:keepNext/>
      <w:outlineLvl w:val="1"/>
    </w:pPr>
    <w:rPr>
      <w:szCs w:val="20"/>
    </w:rPr>
  </w:style>
  <w:style w:type="paragraph" w:styleId="Nagwek3">
    <w:name w:val="heading 3"/>
    <w:basedOn w:val="Normalny"/>
    <w:next w:val="Normalny"/>
    <w:qFormat/>
    <w:rsid w:val="00B35ECE"/>
    <w:pPr>
      <w:keepNext/>
      <w:ind w:left="737"/>
      <w:jc w:val="both"/>
      <w:outlineLvl w:val="2"/>
    </w:pPr>
    <w:rPr>
      <w:spacing w:val="20"/>
      <w:szCs w:val="20"/>
    </w:rPr>
  </w:style>
  <w:style w:type="paragraph" w:styleId="Nagwek4">
    <w:name w:val="heading 4"/>
    <w:basedOn w:val="Normalny"/>
    <w:next w:val="Normalny"/>
    <w:qFormat/>
    <w:rsid w:val="00B35ECE"/>
    <w:pPr>
      <w:keepNext/>
      <w:ind w:left="510"/>
      <w:jc w:val="both"/>
      <w:outlineLvl w:val="3"/>
    </w:pPr>
    <w:rPr>
      <w:spacing w:val="-14"/>
      <w:szCs w:val="20"/>
    </w:rPr>
  </w:style>
  <w:style w:type="paragraph" w:styleId="Nagwek5">
    <w:name w:val="heading 5"/>
    <w:basedOn w:val="Normalny"/>
    <w:next w:val="Normalny"/>
    <w:qFormat/>
    <w:rsid w:val="00B35ECE"/>
    <w:pPr>
      <w:keepNext/>
      <w:ind w:left="4860"/>
      <w:outlineLvl w:val="4"/>
    </w:pPr>
    <w:rPr>
      <w:b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A08C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semiHidden/>
    <w:rsid w:val="00B35ECE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semiHidden/>
    <w:rsid w:val="00B35ECE"/>
    <w:pPr>
      <w:tabs>
        <w:tab w:val="center" w:pos="4536"/>
        <w:tab w:val="right" w:pos="9072"/>
      </w:tabs>
    </w:pPr>
  </w:style>
  <w:style w:type="character" w:styleId="Hipercze">
    <w:name w:val="Hyperlink"/>
    <w:semiHidden/>
    <w:rsid w:val="00B35ECE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semiHidden/>
    <w:rsid w:val="00B35ECE"/>
    <w:pPr>
      <w:ind w:firstLine="708"/>
      <w:jc w:val="both"/>
    </w:pPr>
    <w:rPr>
      <w:sz w:val="20"/>
      <w:szCs w:val="20"/>
    </w:rPr>
  </w:style>
  <w:style w:type="paragraph" w:styleId="Tekstpodstawowy">
    <w:name w:val="Body Text"/>
    <w:basedOn w:val="Normalny"/>
    <w:link w:val="TekstpodstawowyZnak"/>
    <w:semiHidden/>
    <w:rsid w:val="00B35ECE"/>
    <w:pPr>
      <w:jc w:val="both"/>
    </w:pPr>
  </w:style>
  <w:style w:type="paragraph" w:styleId="NormalnyWeb">
    <w:name w:val="Normal (Web)"/>
    <w:basedOn w:val="Normalny"/>
    <w:semiHidden/>
    <w:unhideWhenUsed/>
    <w:rsid w:val="00316DD7"/>
    <w:pPr>
      <w:spacing w:before="120" w:after="120" w:line="300" w:lineRule="atLeast"/>
    </w:pPr>
  </w:style>
  <w:style w:type="paragraph" w:styleId="Tekstpodstawowy2">
    <w:name w:val="Body Text 2"/>
    <w:basedOn w:val="Normalny"/>
    <w:link w:val="Tekstpodstawowy2Znak"/>
    <w:uiPriority w:val="99"/>
    <w:unhideWhenUsed/>
    <w:rsid w:val="00F41DF3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uiPriority w:val="99"/>
    <w:rsid w:val="00F41DF3"/>
    <w:rPr>
      <w:sz w:val="24"/>
      <w:szCs w:val="24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F41DF3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semiHidden/>
    <w:rsid w:val="00F41DF3"/>
    <w:rPr>
      <w:sz w:val="16"/>
      <w:szCs w:val="16"/>
    </w:rPr>
  </w:style>
  <w:style w:type="character" w:styleId="Pogrubienie">
    <w:name w:val="Strong"/>
    <w:uiPriority w:val="22"/>
    <w:qFormat/>
    <w:rsid w:val="00F41DF3"/>
    <w:rPr>
      <w:b/>
      <w:bCs/>
    </w:rPr>
  </w:style>
  <w:style w:type="character" w:styleId="UyteHipercze">
    <w:name w:val="FollowedHyperlink"/>
    <w:uiPriority w:val="99"/>
    <w:semiHidden/>
    <w:unhideWhenUsed/>
    <w:rsid w:val="00F41DF3"/>
    <w:rPr>
      <w:color w:val="800080"/>
      <w:u w:val="single"/>
    </w:rPr>
  </w:style>
  <w:style w:type="character" w:customStyle="1" w:styleId="Nagwek2Znak">
    <w:name w:val="Nagłówek 2 Znak"/>
    <w:link w:val="Nagwek2"/>
    <w:rsid w:val="00CB162C"/>
    <w:rPr>
      <w:sz w:val="24"/>
    </w:rPr>
  </w:style>
  <w:style w:type="character" w:customStyle="1" w:styleId="NagwekZnak">
    <w:name w:val="Nagłówek Znak"/>
    <w:link w:val="Nagwek"/>
    <w:semiHidden/>
    <w:rsid w:val="00CB162C"/>
    <w:rPr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162C"/>
  </w:style>
  <w:style w:type="character" w:customStyle="1" w:styleId="Nagwek9Znak">
    <w:name w:val="Nagłówek 9 Znak"/>
    <w:link w:val="Nagwek9"/>
    <w:uiPriority w:val="9"/>
    <w:semiHidden/>
    <w:rsid w:val="00AA08CD"/>
    <w:rPr>
      <w:rFonts w:ascii="Cambria" w:eastAsia="Times New Roman" w:hAnsi="Cambria" w:cs="Times New Roman"/>
      <w:sz w:val="22"/>
      <w:szCs w:val="22"/>
    </w:rPr>
  </w:style>
  <w:style w:type="table" w:styleId="Tabela-Siatka">
    <w:name w:val="Table Grid"/>
    <w:basedOn w:val="Standardowy"/>
    <w:uiPriority w:val="39"/>
    <w:rsid w:val="00106E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06EE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06EE3"/>
  </w:style>
  <w:style w:type="character" w:styleId="Odwoanieprzypisukocowego">
    <w:name w:val="endnote reference"/>
    <w:uiPriority w:val="99"/>
    <w:semiHidden/>
    <w:unhideWhenUsed/>
    <w:rsid w:val="00106EE3"/>
    <w:rPr>
      <w:vertAlign w:val="superscript"/>
    </w:rPr>
  </w:style>
  <w:style w:type="character" w:customStyle="1" w:styleId="TekstpodstawowyZnak">
    <w:name w:val="Tekst podstawowy Znak"/>
    <w:link w:val="Tekstpodstawowy"/>
    <w:semiHidden/>
    <w:rsid w:val="009F59AC"/>
    <w:rPr>
      <w:sz w:val="24"/>
      <w:szCs w:val="24"/>
    </w:rPr>
  </w:style>
  <w:style w:type="character" w:customStyle="1" w:styleId="h11">
    <w:name w:val="h11"/>
    <w:rsid w:val="00FB318C"/>
    <w:rPr>
      <w:rFonts w:ascii="Verdana" w:hAnsi="Verdana" w:hint="default"/>
      <w:b/>
      <w:bCs/>
      <w:i w:val="0"/>
      <w:iCs w:val="0"/>
      <w:sz w:val="23"/>
      <w:szCs w:val="23"/>
    </w:rPr>
  </w:style>
  <w:style w:type="paragraph" w:customStyle="1" w:styleId="Default">
    <w:name w:val="Default"/>
    <w:rsid w:val="00FF22B6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styleId="Odwoaniedokomentarza">
    <w:name w:val="annotation reference"/>
    <w:uiPriority w:val="99"/>
    <w:semiHidden/>
    <w:unhideWhenUsed/>
    <w:rsid w:val="00903AE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03AE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03AE7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03AE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03AE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3AE7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903AE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D100CB"/>
    <w:pPr>
      <w:ind w:left="708"/>
    </w:pPr>
    <w:rPr>
      <w:rFonts w:ascii="Tahoma" w:hAnsi="Tahoma" w:cs="Tahoma"/>
      <w:color w:val="00000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E2B57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D03B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4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EAA7FE56514AD43A7003258CC570448" ma:contentTypeVersion="10" ma:contentTypeDescription="Utwórz nowy dokument." ma:contentTypeScope="" ma:versionID="5132c64b1eb7868f450a77503118115d">
  <xsd:schema xmlns:xsd="http://www.w3.org/2001/XMLSchema" xmlns:xs="http://www.w3.org/2001/XMLSchema" xmlns:p="http://schemas.microsoft.com/office/2006/metadata/properties" xmlns:ns2="3bf94c57-f16f-448c-8c38-4a9e9ec46c58" xmlns:ns3="7a82bf2e-023e-46cd-b4ef-20816a410dcf" targetNamespace="http://schemas.microsoft.com/office/2006/metadata/properties" ma:root="true" ma:fieldsID="9cc927b57f69349583a8ca3f587ef7ed" ns2:_="" ns3:_="">
    <xsd:import namespace="3bf94c57-f16f-448c-8c38-4a9e9ec46c58"/>
    <xsd:import namespace="7a82bf2e-023e-46cd-b4ef-20816a410d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94c57-f16f-448c-8c38-4a9e9ec46c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2bf2e-023e-46cd-b4ef-20816a410dc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FBD7A5-913F-4AC6-8AF8-60A6C117BA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3C7B-0A81-4A23-A1EC-6005D540B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94c57-f16f-448c-8c38-4a9e9ec46c58"/>
    <ds:schemaRef ds:uri="7a82bf2e-023e-46cd-b4ef-20816a410d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2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WIŚ -</vt:lpstr>
    </vt:vector>
  </TitlesOfParts>
  <Company>IZWiBW PW</Company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WIŚ -</dc:title>
  <dc:subject/>
  <dc:creator>Marlena Wąsowicz</dc:creator>
  <cp:keywords/>
  <cp:lastModifiedBy>Ziętek Ewelina</cp:lastModifiedBy>
  <cp:revision>2</cp:revision>
  <cp:lastPrinted>2021-01-12T14:15:00Z</cp:lastPrinted>
  <dcterms:created xsi:type="dcterms:W3CDTF">2023-02-08T09:50:00Z</dcterms:created>
  <dcterms:modified xsi:type="dcterms:W3CDTF">2023-02-08T09:50:00Z</dcterms:modified>
</cp:coreProperties>
</file>